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6520C19D" w:rsidR="00D45D64" w:rsidRPr="005E648F" w:rsidRDefault="003244AE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>Graph Theory, Traversal</w:t>
      </w:r>
      <w:r w:rsidR="0090092A">
        <w:rPr>
          <w:rFonts w:eastAsiaTheme="majorEastAsia" w:cstheme="majorBidi"/>
          <w:b/>
          <w:color w:val="642D08"/>
          <w:sz w:val="52"/>
          <w:szCs w:val="32"/>
        </w:rPr>
        <w:t>,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 xml:space="preserve"> and Shortest Paths</w:t>
      </w:r>
    </w:p>
    <w:p w14:paraId="271FA724" w14:textId="46A28DA5" w:rsidR="00EF3A01" w:rsidRDefault="00D45D64" w:rsidP="00D45D64">
      <w:pPr>
        <w:spacing w:line="360" w:lineRule="auto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="00EF3A01">
          <w:rPr>
            <w:rStyle w:val="InternetLink"/>
          </w:rPr>
          <w:t>"Algorithms – Fundamentals (C#)" course @ Software University</w:t>
        </w:r>
      </w:hyperlink>
      <w:r w:rsidRPr="002D25BB">
        <w:t>.</w:t>
      </w:r>
    </w:p>
    <w:p w14:paraId="27C0AC02" w14:textId="76015C31" w:rsidR="00D45D64" w:rsidRDefault="00D45D64" w:rsidP="0079679E">
      <w:pPr>
        <w:spacing w:line="24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90092A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ABA6717" w14:textId="21A2AE12" w:rsidR="008A2811" w:rsidRDefault="008A2811" w:rsidP="00977D2A">
      <w:pPr>
        <w:pStyle w:val="Heading2"/>
        <w:rPr>
          <w:lang w:val="en-GB"/>
        </w:rPr>
      </w:pPr>
      <w:r>
        <w:rPr>
          <w:noProof/>
          <w:lang w:val="en-GB"/>
        </w:rPr>
        <w:t xml:space="preserve"> Connected Components</w:t>
      </w:r>
    </w:p>
    <w:p w14:paraId="2C11A4EA" w14:textId="2D3ACD4C" w:rsidR="008A2811" w:rsidRDefault="008A2811" w:rsidP="008A2811">
      <w:pPr>
        <w:jc w:val="both"/>
      </w:pPr>
      <w:r>
        <w:t xml:space="preserve">The first part of this lab aims to implement the </w:t>
      </w:r>
      <w:r w:rsidRPr="00FC603C">
        <w:rPr>
          <w:b/>
          <w:bCs/>
        </w:rPr>
        <w:t>DFS algorithm</w:t>
      </w:r>
      <w:r>
        <w:t xml:space="preserve"> (Depth-</w:t>
      </w:r>
      <w:proofErr w:type="gramStart"/>
      <w:r>
        <w:t>First-Search</w:t>
      </w:r>
      <w:proofErr w:type="gramEnd"/>
      <w:r>
        <w:t xml:space="preserve">) to </w:t>
      </w:r>
      <w:r w:rsidRPr="006D3A20">
        <w:rPr>
          <w:b/>
          <w:bCs/>
        </w:rPr>
        <w:t>traverse a graph</w:t>
      </w:r>
      <w:r>
        <w:t xml:space="preserve"> and find its </w:t>
      </w:r>
      <w:r w:rsidRPr="006D3A20">
        <w:rPr>
          <w:b/>
          <w:bCs/>
        </w:rPr>
        <w:t>connected components</w:t>
      </w:r>
      <w:r>
        <w:t xml:space="preserve"> (nodes connected either directly, or through other nodes). The graph nodes are numbered from </w:t>
      </w:r>
      <w:r w:rsidRPr="0082225C">
        <w:rPr>
          <w:rStyle w:val="CodeChar"/>
        </w:rPr>
        <w:t>0</w:t>
      </w:r>
      <w:r>
        <w:t xml:space="preserve"> to </w:t>
      </w:r>
      <w:r w:rsidRPr="0082225C">
        <w:rPr>
          <w:rStyle w:val="CodeChar"/>
        </w:rPr>
        <w:t>n-1</w:t>
      </w:r>
      <w:r>
        <w:t>. The graph comes from the console in the following format:</w:t>
      </w:r>
    </w:p>
    <w:p w14:paraId="3BF06A64" w14:textId="77777777" w:rsidR="008A2811" w:rsidRPr="009C7B34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  <w:rPr>
          <w:rStyle w:val="CodeChar"/>
          <w:b w:val="0"/>
        </w:rPr>
      </w:pPr>
      <w:r>
        <w:t xml:space="preserve">First line: number of lines </w:t>
      </w:r>
      <w:r w:rsidRPr="009C7B34">
        <w:rPr>
          <w:rStyle w:val="CodeChar"/>
        </w:rPr>
        <w:t>n</w:t>
      </w:r>
    </w:p>
    <w:p w14:paraId="112E5FD0" w14:textId="77777777" w:rsidR="008A2811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</w:pPr>
      <w:r>
        <w:t xml:space="preserve">Next </w:t>
      </w:r>
      <w:r w:rsidRPr="009C7B34">
        <w:rPr>
          <w:rStyle w:val="CodeChar"/>
        </w:rPr>
        <w:t>n</w:t>
      </w:r>
      <w:r>
        <w:t xml:space="preserve"> lines: list of child nodes for the nodes </w:t>
      </w:r>
      <w:r w:rsidRPr="009C7B34">
        <w:rPr>
          <w:rStyle w:val="CodeChar"/>
        </w:rPr>
        <w:t>0</w:t>
      </w:r>
      <w:r>
        <w:t xml:space="preserve"> … </w:t>
      </w:r>
      <w:r w:rsidRPr="009C7B34">
        <w:rPr>
          <w:rStyle w:val="CodeChar"/>
        </w:rPr>
        <w:t>n-1</w:t>
      </w:r>
      <w:r w:rsidRPr="00FC603C">
        <w:t xml:space="preserve"> </w:t>
      </w:r>
      <w:r>
        <w:t>(separated by a space)</w:t>
      </w:r>
    </w:p>
    <w:p w14:paraId="3B1E6E1A" w14:textId="671E84AB" w:rsidR="008A2811" w:rsidRDefault="008A2811" w:rsidP="008A2811">
      <w:pPr>
        <w:jc w:val="both"/>
      </w:pPr>
      <w:r>
        <w:t>Print the connected components in the same format as in the examples below</w:t>
      </w:r>
      <w:r w:rsidR="0051080A">
        <w:t>.</w:t>
      </w:r>
    </w:p>
    <w:p w14:paraId="1972B67C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320"/>
        <w:gridCol w:w="4253"/>
      </w:tblGrid>
      <w:tr w:rsidR="008A2811" w:rsidRPr="00D46CFA" w14:paraId="1D982434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0CF811F" w14:textId="77777777" w:rsidR="008A2811" w:rsidRPr="00164678" w:rsidRDefault="008A2811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13996672" w14:textId="77777777" w:rsidR="008A2811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Graph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7EFBD144" w14:textId="77777777" w:rsidR="008A2811" w:rsidRPr="00D46CFA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8A2811" w:rsidRPr="00C95B78" w14:paraId="4279A607" w14:textId="77777777" w:rsidTr="00C27F26">
        <w:tc>
          <w:tcPr>
            <w:tcW w:w="1380" w:type="dxa"/>
          </w:tcPr>
          <w:p w14:paraId="70B19429" w14:textId="77777777" w:rsidR="008A2811" w:rsidRDefault="008A2811" w:rsidP="00C27F26">
            <w:pPr>
              <w:rPr>
                <w:rFonts w:ascii="Consolas" w:hAnsi="Consolas" w:cs="Consolas"/>
              </w:rPr>
            </w:pPr>
            <w:bookmarkStart w:id="0" w:name="OLE_LINK47"/>
            <w:bookmarkStart w:id="1" w:name="OLE_LINK48"/>
            <w:bookmarkStart w:id="2" w:name="_Hlk425410950"/>
            <w:r>
              <w:rPr>
                <w:rFonts w:ascii="Consolas" w:hAnsi="Consolas" w:cs="Consolas"/>
              </w:rPr>
              <w:t>9</w:t>
            </w:r>
          </w:p>
          <w:p w14:paraId="678DEEB7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6</w:t>
            </w:r>
          </w:p>
          <w:p w14:paraId="4B0BCC34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4 5 6</w:t>
            </w:r>
          </w:p>
          <w:p w14:paraId="1EA5CC0C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5991A4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5</w:t>
            </w:r>
          </w:p>
          <w:p w14:paraId="43506430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6</w:t>
            </w:r>
          </w:p>
          <w:p w14:paraId="7E2065DE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</w:t>
            </w:r>
          </w:p>
          <w:p w14:paraId="3BF0ED16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4</w:t>
            </w:r>
          </w:p>
          <w:p w14:paraId="24C42D26" w14:textId="6E66F66C" w:rsidR="008A2811" w:rsidRDefault="008A2811" w:rsidP="00C27F26">
            <w:pPr>
              <w:rPr>
                <w:rFonts w:ascii="Consolas" w:hAnsi="Consolas" w:cs="Consolas"/>
              </w:rPr>
            </w:pPr>
          </w:p>
          <w:p w14:paraId="1504E193" w14:textId="77777777" w:rsidR="008A2811" w:rsidRPr="00C95B78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  <w:bookmarkEnd w:id="0"/>
            <w:bookmarkEnd w:id="1"/>
          </w:p>
        </w:tc>
        <w:tc>
          <w:tcPr>
            <w:tcW w:w="3320" w:type="dxa"/>
            <w:vAlign w:val="center"/>
          </w:tcPr>
          <w:p w14:paraId="774E84EA" w14:textId="77777777" w:rsidR="008A2811" w:rsidRPr="00C95B78" w:rsidRDefault="008A2811" w:rsidP="00C27F26">
            <w:pPr>
              <w:tabs>
                <w:tab w:val="left" w:pos="2420"/>
              </w:tabs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6442953" wp14:editId="2FF25C8D">
                  <wp:extent cx="1448796" cy="1598994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4781"/>
                          <a:stretch/>
                        </pic:blipFill>
                        <pic:spPr bwMode="auto">
                          <a:xfrm>
                            <a:off x="0" y="0"/>
                            <a:ext cx="1497820" cy="165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</w:tcPr>
          <w:p w14:paraId="1A4DEDE9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bookmarkStart w:id="3" w:name="OLE_LINK1"/>
            <w:bookmarkStart w:id="4" w:name="OLE_LINK4"/>
            <w:bookmarkStart w:id="5" w:name="OLE_LINK12"/>
            <w:bookmarkStart w:id="6" w:name="OLE_LINK13"/>
            <w:r w:rsidRPr="00F44D23">
              <w:rPr>
                <w:rFonts w:ascii="Consolas" w:hAnsi="Consolas" w:cs="Consolas"/>
                <w:noProof/>
              </w:rPr>
              <w:t>Connected component: 6 4 5 1 3 0</w:t>
            </w:r>
            <w:bookmarkEnd w:id="3"/>
          </w:p>
          <w:bookmarkEnd w:id="4"/>
          <w:p w14:paraId="3AACC283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8 2</w:t>
            </w:r>
          </w:p>
          <w:p w14:paraId="10AEDE47" w14:textId="77777777" w:rsidR="008A2811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7</w:t>
            </w:r>
          </w:p>
          <w:bookmarkEnd w:id="5"/>
          <w:bookmarkEnd w:id="6"/>
          <w:p w14:paraId="1F921699" w14:textId="77777777" w:rsidR="008A2811" w:rsidRPr="00C95B78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  <w:bookmarkEnd w:id="2"/>
      <w:tr w:rsidR="008A2811" w:rsidRPr="00C95B78" w14:paraId="353D02FF" w14:textId="77777777" w:rsidTr="00C27F26">
        <w:tc>
          <w:tcPr>
            <w:tcW w:w="1380" w:type="dxa"/>
          </w:tcPr>
          <w:p w14:paraId="48448F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3320" w:type="dxa"/>
            <w:vAlign w:val="center"/>
          </w:tcPr>
          <w:p w14:paraId="0931ACA3" w14:textId="77777777" w:rsidR="008A2811" w:rsidRDefault="008A2811" w:rsidP="00C27F26">
            <w:pPr>
              <w:jc w:val="center"/>
              <w:rPr>
                <w:noProof/>
              </w:rPr>
            </w:pPr>
            <w:r>
              <w:rPr>
                <w:noProof/>
              </w:rPr>
              <w:t>(empty graph)</w:t>
            </w:r>
          </w:p>
        </w:tc>
        <w:tc>
          <w:tcPr>
            <w:tcW w:w="4253" w:type="dxa"/>
          </w:tcPr>
          <w:p w14:paraId="51B8AFCC" w14:textId="6C89382E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</w:tbl>
    <w:p w14:paraId="10CA5CC8" w14:textId="2E83238B" w:rsidR="00B64BBF" w:rsidRPr="00B64BBF" w:rsidRDefault="00B64BBF" w:rsidP="00B64BBF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1AED623B" w14:textId="3E279D4D" w:rsidR="008A2811" w:rsidRPr="00FB2CAA" w:rsidRDefault="008A2811" w:rsidP="00B64BBF">
      <w:pPr>
        <w:pStyle w:val="Heading4"/>
        <w:rPr>
          <w:lang w:val="en-GB"/>
        </w:rPr>
      </w:pPr>
      <w:r w:rsidRPr="00FB2CAA">
        <w:rPr>
          <w:noProof/>
        </w:rPr>
        <w:t>DFS Algorithm</w:t>
      </w:r>
    </w:p>
    <w:p w14:paraId="1FDE2CA1" w14:textId="705C2AF3" w:rsidR="008A2811" w:rsidRDefault="008A2811" w:rsidP="008A2811">
      <w:r>
        <w:t xml:space="preserve">First, create a </w:t>
      </w:r>
      <w:r w:rsidR="001E0D77">
        <w:t>bool</w:t>
      </w:r>
      <w:r>
        <w:t xml:space="preserve"> array that will be with the size of your graph</w:t>
      </w:r>
      <w:r w:rsidR="00D55B63">
        <w:t>:</w:t>
      </w:r>
    </w:p>
    <w:p w14:paraId="2962E2FF" w14:textId="6B8BC2A4" w:rsidR="008A2811" w:rsidRDefault="0056711E" w:rsidP="0056711E">
      <w:r>
        <w:rPr>
          <w:noProof/>
        </w:rPr>
        <w:drawing>
          <wp:inline distT="0" distB="0" distL="0" distR="0" wp14:anchorId="6BB7077C" wp14:editId="3C649C5F">
            <wp:extent cx="1851498" cy="283210"/>
            <wp:effectExtent l="19050" t="19050" r="15875" b="21590"/>
            <wp:docPr id="8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765" t="12458" r="5765" b="12458"/>
                    <a:stretch/>
                  </pic:blipFill>
                  <pic:spPr bwMode="auto">
                    <a:xfrm>
                      <a:off x="0" y="0"/>
                      <a:ext cx="1853889" cy="28357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AB278E" w14:textId="77777777" w:rsidR="008A2811" w:rsidRPr="00FB2CAA" w:rsidRDefault="008A2811" w:rsidP="008A2811">
      <w:r>
        <w:t>Next, i</w:t>
      </w:r>
      <w:r w:rsidRPr="00FB2CAA">
        <w:t xml:space="preserve">mplement the </w:t>
      </w:r>
      <w:r w:rsidRPr="00F93028">
        <w:rPr>
          <w:b/>
          <w:bCs/>
        </w:rPr>
        <w:t>DFS</w:t>
      </w:r>
      <w:r w:rsidRPr="00F93028">
        <w:rPr>
          <w:b/>
        </w:rPr>
        <w:t xml:space="preserve"> algorithm</w:t>
      </w:r>
      <w:r w:rsidRPr="00FB2CAA">
        <w:rPr>
          <w:b/>
          <w:bCs/>
        </w:rPr>
        <w:t xml:space="preserve"> </w:t>
      </w:r>
      <w:r w:rsidRPr="00AA7CEE">
        <w:t>(Depth-</w:t>
      </w:r>
      <w:proofErr w:type="gramStart"/>
      <w:r w:rsidRPr="00AA7CEE">
        <w:t>First-Search</w:t>
      </w:r>
      <w:proofErr w:type="gramEnd"/>
      <w:r w:rsidRPr="00AA7CEE">
        <w:t>)</w:t>
      </w:r>
      <w:r w:rsidRPr="00FB2CAA">
        <w:t xml:space="preserve"> to traverse all nodes connected </w:t>
      </w:r>
      <w:r>
        <w:t xml:space="preserve">to the </w:t>
      </w:r>
      <w:r w:rsidRPr="00FB2CAA">
        <w:t>specified start node:</w:t>
      </w:r>
    </w:p>
    <w:p w14:paraId="2E19410A" w14:textId="3A045E4A" w:rsidR="008A2811" w:rsidRPr="00AA7CEE" w:rsidRDefault="00232E6A" w:rsidP="00232E6A">
      <w:r>
        <w:rPr>
          <w:noProof/>
        </w:rPr>
        <w:lastRenderedPageBreak/>
        <w:drawing>
          <wp:inline distT="0" distB="0" distL="0" distR="0" wp14:anchorId="54A21B4B" wp14:editId="06A0A82F">
            <wp:extent cx="3603624" cy="2457334"/>
            <wp:effectExtent l="19050" t="19050" r="16510" b="19685"/>
            <wp:docPr id="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826" t="2690" r="2826" b="2690"/>
                    <a:stretch/>
                  </pic:blipFill>
                  <pic:spPr bwMode="auto">
                    <a:xfrm>
                      <a:off x="0" y="0"/>
                      <a:ext cx="3610630" cy="2462112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0D6EE" w14:textId="77777777" w:rsidR="008A2811" w:rsidRPr="00AA7CEE" w:rsidRDefault="008A2811" w:rsidP="00B64BBF">
      <w:pPr>
        <w:pStyle w:val="Heading4"/>
        <w:rPr>
          <w:lang w:val="en-GB"/>
        </w:rPr>
      </w:pPr>
      <w:r>
        <w:rPr>
          <w:lang w:val="en-GB"/>
        </w:rPr>
        <w:t>Test</w:t>
      </w:r>
    </w:p>
    <w:p w14:paraId="7D5BAE98" w14:textId="2286988D" w:rsidR="008A2811" w:rsidRDefault="003A0464" w:rsidP="003A0464">
      <w:pPr>
        <w:rPr>
          <w:lang w:val="en-GB"/>
        </w:rPr>
      </w:pPr>
      <w:r w:rsidRPr="003A0464">
        <w:rPr>
          <w:lang w:val="en-GB"/>
        </w:rPr>
        <w:t xml:space="preserve">Invoke the </w:t>
      </w:r>
      <w:r w:rsidRPr="003A0464">
        <w:rPr>
          <w:rStyle w:val="CodeChar"/>
          <w:lang w:val="en-GB"/>
        </w:rPr>
        <w:t>DFS()</w:t>
      </w:r>
      <w:r w:rsidRPr="003A0464">
        <w:rPr>
          <w:lang w:val="en-GB"/>
        </w:rPr>
        <w:t xml:space="preserve"> method starting from node 0. It should print the connected component, holding the node 0:</w:t>
      </w:r>
    </w:p>
    <w:p w14:paraId="41460823" w14:textId="1BD2DCBC" w:rsidR="008A2811" w:rsidRDefault="003A0464" w:rsidP="003A0464">
      <w:pPr>
        <w:rPr>
          <w:lang w:val="en-GB"/>
        </w:rPr>
      </w:pPr>
      <w:r>
        <w:rPr>
          <w:noProof/>
        </w:rPr>
        <w:drawing>
          <wp:inline distT="0" distB="0" distL="0" distR="0" wp14:anchorId="3FBA8914" wp14:editId="45787810">
            <wp:extent cx="3142320" cy="1532254"/>
            <wp:effectExtent l="19050" t="19050" r="20320" b="1143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754" t="4178" r="4754" b="4178"/>
                    <a:stretch/>
                  </pic:blipFill>
                  <pic:spPr bwMode="auto">
                    <a:xfrm>
                      <a:off x="0" y="0"/>
                      <a:ext cx="3156074" cy="1538961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C25C9" w14:textId="77777777" w:rsidR="00AB0891" w:rsidRDefault="00AB0891" w:rsidP="00AB0891">
      <w:pPr>
        <w:rPr>
          <w:lang w:val="en-GB"/>
        </w:rPr>
      </w:pPr>
      <w:r>
        <w:rPr>
          <w:lang w:val="en-GB"/>
        </w:rPr>
        <w:t xml:space="preserve">Run the code above by </w:t>
      </w:r>
      <w:r w:rsidRPr="00F93028">
        <w:rPr>
          <w:b/>
          <w:lang w:val="en-GB"/>
        </w:rPr>
        <w:t>[Ctrl + F5]</w:t>
      </w:r>
      <w:r>
        <w:rPr>
          <w:lang w:val="en-GB"/>
        </w:rPr>
        <w:t>. It should print the first connected component in the graph, holding the node 0:</w:t>
      </w:r>
    </w:p>
    <w:p w14:paraId="036AC675" w14:textId="3B7282F6" w:rsidR="00AB0891" w:rsidRDefault="00AB0891" w:rsidP="003A0464">
      <w:pPr>
        <w:rPr>
          <w:lang w:val="en-GB"/>
        </w:rPr>
      </w:pPr>
      <w:r>
        <w:rPr>
          <w:noProof/>
        </w:rPr>
        <w:drawing>
          <wp:inline distT="0" distB="0" distL="0" distR="0" wp14:anchorId="287DA813" wp14:editId="2E7CAA32">
            <wp:extent cx="3835400" cy="861008"/>
            <wp:effectExtent l="19050" t="19050" r="12700" b="158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0035" cy="868783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0DA3F52" w14:textId="77777777" w:rsidR="00935EB7" w:rsidRPr="00AA7CEE" w:rsidRDefault="00935EB7" w:rsidP="00935EB7">
      <w:pPr>
        <w:pStyle w:val="Heading4"/>
        <w:rPr>
          <w:lang w:val="en-GB"/>
        </w:rPr>
      </w:pPr>
      <w:r w:rsidRPr="00AA7CEE">
        <w:rPr>
          <w:lang w:val="en-GB"/>
        </w:rPr>
        <w:t xml:space="preserve">Find </w:t>
      </w:r>
      <w:r>
        <w:rPr>
          <w:lang w:val="en-GB"/>
        </w:rPr>
        <w:t>All</w:t>
      </w:r>
      <w:r w:rsidRPr="00AA7CEE">
        <w:rPr>
          <w:lang w:val="en-GB"/>
        </w:rPr>
        <w:t xml:space="preserve"> Components</w:t>
      </w:r>
    </w:p>
    <w:p w14:paraId="1FBBD780" w14:textId="77777777" w:rsidR="00935EB7" w:rsidRPr="00AA7CEE" w:rsidRDefault="00935EB7" w:rsidP="00935EB7">
      <w:pPr>
        <w:rPr>
          <w:lang w:val="en-GB"/>
        </w:rPr>
      </w:pPr>
      <w:r>
        <w:rPr>
          <w:lang w:val="en-GB"/>
        </w:rPr>
        <w:t>W</w:t>
      </w:r>
      <w:r w:rsidRPr="00AA7CEE">
        <w:rPr>
          <w:lang w:val="en-GB"/>
        </w:rPr>
        <w:t xml:space="preserve">e want to </w:t>
      </w:r>
      <w:r w:rsidRPr="00BE0215">
        <w:rPr>
          <w:b/>
          <w:lang w:val="en-GB"/>
        </w:rPr>
        <w:t>find all connected components</w:t>
      </w:r>
      <w:r w:rsidRPr="00AA7CEE">
        <w:rPr>
          <w:lang w:val="en-GB"/>
        </w:rPr>
        <w:t xml:space="preserve">. We can just run the DFS algorithm </w:t>
      </w:r>
      <w:r>
        <w:rPr>
          <w:lang w:val="en-GB"/>
        </w:rPr>
        <w:t>for</w:t>
      </w:r>
      <w:r w:rsidRPr="00AA7CEE">
        <w:rPr>
          <w:lang w:val="en-GB"/>
        </w:rPr>
        <w:t xml:space="preserve"> each node</w:t>
      </w:r>
      <w:r>
        <w:rPr>
          <w:lang w:val="en-GB"/>
        </w:rPr>
        <w:t xml:space="preserve"> taken as a start</w:t>
      </w:r>
      <w:r w:rsidRPr="00AA7CEE">
        <w:rPr>
          <w:lang w:val="en-GB"/>
        </w:rPr>
        <w:t xml:space="preserve"> (which was not visited already):</w:t>
      </w:r>
    </w:p>
    <w:p w14:paraId="04471183" w14:textId="77777777" w:rsidR="00935EB7" w:rsidRPr="00AA7CEE" w:rsidRDefault="00935EB7" w:rsidP="00935EB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DD9AE27" wp14:editId="296AC138">
            <wp:extent cx="5124426" cy="2595880"/>
            <wp:effectExtent l="19050" t="19050" r="19685" b="139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063"/>
                    <a:stretch/>
                  </pic:blipFill>
                  <pic:spPr bwMode="auto">
                    <a:xfrm>
                      <a:off x="0" y="0"/>
                      <a:ext cx="5128720" cy="2598055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7710F" w14:textId="77777777" w:rsidR="00935EB7" w:rsidRPr="00AA7CEE" w:rsidRDefault="00935EB7" w:rsidP="00935EB7">
      <w:pPr>
        <w:rPr>
          <w:lang w:val="en-GB"/>
        </w:rPr>
      </w:pPr>
      <w:r w:rsidRPr="00AA7CEE">
        <w:rPr>
          <w:lang w:val="en-GB"/>
        </w:rPr>
        <w:t>Now let's test the above code. Just call it from the main method:</w:t>
      </w:r>
    </w:p>
    <w:p w14:paraId="42391534" w14:textId="77777777" w:rsidR="00935EB7" w:rsidRPr="00AA7CEE" w:rsidRDefault="00935EB7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60FF0B3D" wp14:editId="23E6846B">
            <wp:extent cx="3084830" cy="863600"/>
            <wp:effectExtent l="19050" t="19050" r="20320" b="1270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666" t="3755" r="4666" b="11139"/>
                    <a:stretch/>
                  </pic:blipFill>
                  <pic:spPr bwMode="auto">
                    <a:xfrm>
                      <a:off x="0" y="0"/>
                      <a:ext cx="3104824" cy="869197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EF540B" w14:textId="77777777" w:rsidR="00935EB7" w:rsidRPr="00AA7CEE" w:rsidRDefault="00935EB7" w:rsidP="00935EB7">
      <w:pPr>
        <w:rPr>
          <w:lang w:val="en-GB"/>
        </w:rPr>
      </w:pPr>
      <w:r w:rsidRPr="00AA7CEE">
        <w:rPr>
          <w:lang w:val="en-GB"/>
        </w:rPr>
        <w:t>The output is as expected. It prints all connected components in the graph:</w:t>
      </w:r>
    </w:p>
    <w:p w14:paraId="5277EFE7" w14:textId="77777777" w:rsidR="00935EB7" w:rsidRPr="00AA7CEE" w:rsidRDefault="00935EB7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60951E38" wp14:editId="151C2906">
            <wp:extent cx="4076700" cy="1306942"/>
            <wp:effectExtent l="19050" t="19050" r="1905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87394" cy="1310370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E3B5CD0" w14:textId="77777777" w:rsidR="00935EB7" w:rsidRPr="00416BA3" w:rsidRDefault="00935EB7" w:rsidP="00935EB7">
      <w:pPr>
        <w:pStyle w:val="Heading4"/>
        <w:rPr>
          <w:lang w:val="en-GB"/>
        </w:rPr>
      </w:pPr>
      <w:r w:rsidRPr="00416BA3">
        <w:rPr>
          <w:lang w:val="en-GB"/>
        </w:rPr>
        <w:t xml:space="preserve">Read </w:t>
      </w:r>
      <w:r>
        <w:rPr>
          <w:lang w:val="en-GB"/>
        </w:rPr>
        <w:t>Input</w:t>
      </w:r>
    </w:p>
    <w:p w14:paraId="266486FC" w14:textId="43E29C13" w:rsidR="00935EB7" w:rsidRPr="00416BA3" w:rsidRDefault="00935EB7" w:rsidP="00935EB7">
      <w:pPr>
        <w:spacing w:line="240" w:lineRule="auto"/>
      </w:pPr>
      <w:r w:rsidRPr="00416BA3">
        <w:t xml:space="preserve">Let's implement the data entry logic (read </w:t>
      </w:r>
      <w:r w:rsidR="0090092A">
        <w:t xml:space="preserve">the </w:t>
      </w:r>
      <w:r w:rsidRPr="00416BA3">
        <w:t>graph from the consol</w:t>
      </w:r>
      <w:r>
        <w:t>e). We already have the method below:</w:t>
      </w:r>
    </w:p>
    <w:p w14:paraId="799B28D7" w14:textId="77777777" w:rsidR="00935EB7" w:rsidRDefault="00935EB7" w:rsidP="00935EB7">
      <w:pPr>
        <w:spacing w:line="240" w:lineRule="auto"/>
      </w:pPr>
      <w:r>
        <w:rPr>
          <w:noProof/>
        </w:rPr>
        <w:drawing>
          <wp:inline distT="0" distB="0" distL="0" distR="0" wp14:anchorId="69451935" wp14:editId="08BB135E">
            <wp:extent cx="5851525" cy="2298667"/>
            <wp:effectExtent l="19050" t="19050" r="15875" b="260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388" t="3284" r="1869" b="5254"/>
                    <a:stretch/>
                  </pic:blipFill>
                  <pic:spPr bwMode="auto">
                    <a:xfrm>
                      <a:off x="0" y="0"/>
                      <a:ext cx="5866925" cy="2304717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7AC241" w14:textId="678A58F8" w:rsidR="00935EB7" w:rsidRDefault="00935EB7" w:rsidP="00935EB7">
      <w:pPr>
        <w:spacing w:line="240" w:lineRule="auto"/>
      </w:pPr>
      <w:r>
        <w:t xml:space="preserve">Modify the main method to </w:t>
      </w:r>
      <w:r w:rsidRPr="00BE0215">
        <w:rPr>
          <w:b/>
        </w:rPr>
        <w:t>read the graph from the console</w:t>
      </w:r>
      <w:r>
        <w:t xml:space="preserve"> instead</w:t>
      </w:r>
      <w:r w:rsidR="0090092A">
        <w:t xml:space="preserve"> of</w:t>
      </w:r>
      <w:r>
        <w:t xml:space="preserve"> using the hard-coded graph:</w:t>
      </w:r>
    </w:p>
    <w:p w14:paraId="107B2516" w14:textId="77777777" w:rsidR="00935EB7" w:rsidRDefault="00935EB7" w:rsidP="00935EB7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5BF9AD6C" wp14:editId="7E97F067">
            <wp:extent cx="2869746" cy="1062990"/>
            <wp:effectExtent l="19050" t="19050" r="26035" b="228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4801" t="4362" r="4801" b="4362"/>
                    <a:stretch/>
                  </pic:blipFill>
                  <pic:spPr bwMode="auto">
                    <a:xfrm>
                      <a:off x="0" y="0"/>
                      <a:ext cx="2891453" cy="1071030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16E84A" w14:textId="5CFD988F" w:rsidR="00935EB7" w:rsidRPr="00AA7CEE" w:rsidRDefault="00935EB7" w:rsidP="00D13307">
      <w:pPr>
        <w:spacing w:line="240" w:lineRule="auto"/>
        <w:rPr>
          <w:lang w:val="en-GB"/>
        </w:rPr>
      </w:pPr>
      <w:r>
        <w:t xml:space="preserve">Now test the </w:t>
      </w:r>
      <w:r w:rsidR="000A3E34">
        <w:t>solution</w:t>
      </w:r>
      <w:r>
        <w:t xml:space="preserve">. Run it by </w:t>
      </w:r>
      <w:r w:rsidRPr="00D13307">
        <w:rPr>
          <w:b/>
          <w:bCs/>
        </w:rPr>
        <w:t>[Ctrl] + [F5]</w:t>
      </w:r>
      <w:r>
        <w:t>. Enter a sample graph data and check the output</w:t>
      </w:r>
      <w:r w:rsidR="00D13307">
        <w:t>.</w:t>
      </w:r>
    </w:p>
    <w:p w14:paraId="4C0C5154" w14:textId="15E63456" w:rsidR="008A2811" w:rsidRPr="00ED4E75" w:rsidRDefault="008A2811" w:rsidP="00977D2A">
      <w:pPr>
        <w:pStyle w:val="Heading2"/>
      </w:pPr>
      <w:r>
        <w:rPr>
          <w:noProof/>
          <w:lang w:val="en-GB"/>
        </w:rPr>
        <w:t>Source Removal Topological Sorting</w:t>
      </w:r>
    </w:p>
    <w:p w14:paraId="0F98E321" w14:textId="77777777" w:rsidR="008A2811" w:rsidRPr="005229E0" w:rsidRDefault="008A2811" w:rsidP="008A2811">
      <w:pPr>
        <w:jc w:val="both"/>
      </w:pPr>
      <w:r w:rsidRPr="005229E0">
        <w:t xml:space="preserve">We’re given a </w:t>
      </w:r>
      <w:r w:rsidRPr="00934094">
        <w:rPr>
          <w:b/>
        </w:rPr>
        <w:t>directed graph</w:t>
      </w:r>
      <w:r w:rsidRPr="005229E0">
        <w:t xml:space="preserve"> which means that if node A is connected to node B and the vertex is directed from A to B, we can move from A to </w:t>
      </w:r>
      <w:r>
        <w:t xml:space="preserve">B, but not the other way around, </w:t>
      </w:r>
      <w:proofErr w:type="gramStart"/>
      <w:r>
        <w:t>i.e.</w:t>
      </w:r>
      <w:proofErr w:type="gramEnd"/>
      <w:r>
        <w:t xml:space="preserve"> we have a one-way street.</w:t>
      </w:r>
      <w:r w:rsidRPr="005229E0">
        <w:t xml:space="preserve"> </w:t>
      </w:r>
      <w:r>
        <w:t>We’ll call A "</w:t>
      </w:r>
      <w:r w:rsidRPr="004C6538">
        <w:rPr>
          <w:b/>
        </w:rPr>
        <w:t>source</w:t>
      </w:r>
      <w:r>
        <w:t>" or "</w:t>
      </w:r>
      <w:r w:rsidRPr="004C6538">
        <w:rPr>
          <w:b/>
        </w:rPr>
        <w:t>predecessor</w:t>
      </w:r>
      <w:r>
        <w:t>" and B – "</w:t>
      </w:r>
      <w:r w:rsidRPr="004C6538">
        <w:rPr>
          <w:b/>
        </w:rPr>
        <w:t>child</w:t>
      </w:r>
      <w:r>
        <w:t>".</w:t>
      </w:r>
    </w:p>
    <w:p w14:paraId="774E13C5" w14:textId="77777777" w:rsidR="008A2811" w:rsidRDefault="008A2811" w:rsidP="008A2811">
      <w:pPr>
        <w:jc w:val="both"/>
      </w:pPr>
      <w:r w:rsidRPr="005229E0">
        <w:t xml:space="preserve">Let’s consider the tasks a </w:t>
      </w:r>
      <w:r w:rsidRPr="005229E0">
        <w:rPr>
          <w:noProof/>
        </w:rPr>
        <w:t>SoftUni</w:t>
      </w:r>
      <w:r w:rsidRPr="005229E0">
        <w:t xml:space="preserve"> student needs to perform during an exam – "Read description", "Receive input", "Print output", etc. </w:t>
      </w:r>
    </w:p>
    <w:p w14:paraId="095961E8" w14:textId="03FF5C7A" w:rsidR="008A2811" w:rsidRDefault="0090092A" w:rsidP="008A2811">
      <w:pPr>
        <w:jc w:val="both"/>
      </w:pPr>
      <w:r>
        <w:t>S</w:t>
      </w:r>
      <w:r w:rsidR="008A2811" w:rsidRPr="005229E0">
        <w:t xml:space="preserve">ome of the tasks </w:t>
      </w:r>
      <w:r w:rsidR="008A2811" w:rsidRPr="004C6538">
        <w:rPr>
          <w:b/>
        </w:rPr>
        <w:t>depend on other tasks</w:t>
      </w:r>
      <w:r w:rsidR="008A2811" w:rsidRPr="005229E0">
        <w:t xml:space="preserve"> – we cannot print the output of a problem before we get the input. If all such tasks are nodes in a graph, a directed vertex will represent dependency between two tasks, </w:t>
      </w:r>
      <w:proofErr w:type="gramStart"/>
      <w:r w:rsidR="008A2811" w:rsidRPr="005229E0">
        <w:t>e.g.</w:t>
      </w:r>
      <w:proofErr w:type="gramEnd"/>
      <w:r w:rsidR="008A2811" w:rsidRPr="005229E0">
        <w:t xml:space="preserve"> if A -&gt; B (A is c</w:t>
      </w:r>
      <w:r w:rsidR="008A2811">
        <w:t>onnected to B and the direction</w:t>
      </w:r>
      <w:r w:rsidR="008A2811" w:rsidRPr="005229E0">
        <w:t xml:space="preserve"> is from A to B), this means B cannot be performed before completing A first. Having all tasks as nodes and the relationships between them as vertices, we can </w:t>
      </w:r>
      <w:r w:rsidR="008A2811" w:rsidRPr="004C6538">
        <w:rPr>
          <w:b/>
        </w:rPr>
        <w:t>order the tasks using topological sorting</w:t>
      </w:r>
      <w:r w:rsidR="008A2811" w:rsidRPr="005229E0">
        <w:t xml:space="preserve">. </w:t>
      </w:r>
    </w:p>
    <w:p w14:paraId="450DC624" w14:textId="77777777" w:rsidR="008A2811" w:rsidRDefault="008A2811" w:rsidP="008A2811">
      <w:pPr>
        <w:jc w:val="both"/>
      </w:pPr>
      <w:r w:rsidRPr="005229E0">
        <w:t xml:space="preserve">After the sorting procedure, we’ll obtain a list showing all tasks </w:t>
      </w:r>
      <w:r w:rsidRPr="004C6538">
        <w:rPr>
          <w:b/>
        </w:rPr>
        <w:t>in the order in which they should be performed</w:t>
      </w:r>
      <w:r w:rsidRPr="005229E0">
        <w:t>. Of course, there may be more than one such or</w:t>
      </w:r>
      <w:r>
        <w:t>der, and there usually is, but in general, the tasks which are less dependent on other tasks will appear first in the resulting list.</w:t>
      </w:r>
    </w:p>
    <w:p w14:paraId="3C772A25" w14:textId="7D0B50F9" w:rsidR="008A2811" w:rsidRDefault="008A2811" w:rsidP="008A2811">
      <w:pPr>
        <w:jc w:val="both"/>
      </w:pPr>
      <w:r>
        <w:t xml:space="preserve">For this problem, you need to implement topological sorting over a directed graph of strings. </w:t>
      </w:r>
    </w:p>
    <w:p w14:paraId="362E4C48" w14:textId="1CE0AAA0" w:rsidR="006A7D44" w:rsidRDefault="006A7D44" w:rsidP="006A7D44">
      <w:pPr>
        <w:pStyle w:val="Heading3"/>
      </w:pPr>
      <w:r>
        <w:t>Input</w:t>
      </w:r>
    </w:p>
    <w:p w14:paraId="71FE83AE" w14:textId="768B65B2" w:rsidR="006A7D44" w:rsidRDefault="006A7D44" w:rsidP="006A7D44">
      <w:pPr>
        <w:pStyle w:val="ListParagraph"/>
        <w:numPr>
          <w:ilvl w:val="0"/>
          <w:numId w:val="26"/>
        </w:numPr>
      </w:pPr>
      <w:r>
        <w:t>On the first line</w:t>
      </w:r>
      <w:r w:rsidR="0090092A">
        <w:t>,</w:t>
      </w:r>
      <w:r>
        <w:t xml:space="preserve"> you will receive an integer </w:t>
      </w:r>
      <w:r w:rsidRPr="006A7D44">
        <w:rPr>
          <w:rStyle w:val="CodeChar"/>
        </w:rPr>
        <w:t>n</w:t>
      </w:r>
      <w:r>
        <w:t xml:space="preserve"> –</w:t>
      </w:r>
      <w:r w:rsidR="00FA5C52">
        <w:t xml:space="preserve">nodes </w:t>
      </w:r>
      <w:r>
        <w:t>count.</w:t>
      </w:r>
    </w:p>
    <w:p w14:paraId="4B848C6B" w14:textId="19FBF52B" w:rsidR="001A60C0" w:rsidRPr="001A60C0" w:rsidRDefault="00FA5C52" w:rsidP="001A60C0">
      <w:pPr>
        <w:pStyle w:val="Index"/>
        <w:numPr>
          <w:ilvl w:val="0"/>
          <w:numId w:val="26"/>
        </w:numPr>
      </w:pPr>
      <w:r>
        <w:t xml:space="preserve">On the next </w:t>
      </w:r>
      <w:r w:rsidRPr="00142A94">
        <w:rPr>
          <w:rStyle w:val="CodeChar"/>
        </w:rPr>
        <w:t>n</w:t>
      </w:r>
      <w:r>
        <w:t xml:space="preserve"> </w:t>
      </w:r>
      <w:r w:rsidR="00680831">
        <w:t>lines,</w:t>
      </w:r>
      <w:r>
        <w:t xml:space="preserve"> you will receive nodes in the following format: </w:t>
      </w:r>
      <w:r w:rsidRPr="00A720E7">
        <w:rPr>
          <w:rStyle w:val="CodeChar"/>
        </w:rPr>
        <w:t>"{key} -&gt; {children1}, {children2},… {childrenN}</w:t>
      </w:r>
      <w:r w:rsidR="00A720E7" w:rsidRPr="00A720E7">
        <w:rPr>
          <w:rStyle w:val="CodeChar"/>
        </w:rPr>
        <w:t>"</w:t>
      </w:r>
      <w:r w:rsidR="00A720E7" w:rsidRPr="001A60C0">
        <w:rPr>
          <w:rFonts w:cstheme="minorBidi"/>
        </w:rPr>
        <w:t>.</w:t>
      </w:r>
    </w:p>
    <w:p w14:paraId="71F92891" w14:textId="326B1342" w:rsidR="001A60C0" w:rsidRDefault="001A60C0" w:rsidP="001A60C0">
      <w:pPr>
        <w:pStyle w:val="Index"/>
        <w:numPr>
          <w:ilvl w:val="1"/>
          <w:numId w:val="26"/>
        </w:numPr>
      </w:pPr>
      <w:r>
        <w:t>I</w:t>
      </w:r>
      <w:r w:rsidRPr="001A60C0">
        <w:t>t is possible some of the keys to not hav</w:t>
      </w:r>
      <w:r w:rsidR="0090092A">
        <w:t>ing</w:t>
      </w:r>
      <w:r w:rsidRPr="001A60C0">
        <w:t xml:space="preserve"> any children</w:t>
      </w:r>
      <w:r>
        <w:t>.</w:t>
      </w:r>
    </w:p>
    <w:p w14:paraId="6AE02861" w14:textId="286FFA67" w:rsidR="004A76C0" w:rsidRDefault="004A76C0" w:rsidP="004A76C0">
      <w:pPr>
        <w:pStyle w:val="Heading3"/>
      </w:pPr>
      <w:r>
        <w:t>Output</w:t>
      </w:r>
    </w:p>
    <w:p w14:paraId="6AE610B1" w14:textId="69572F24" w:rsidR="00424C4B" w:rsidRDefault="00424C4B" w:rsidP="00E55256">
      <w:pPr>
        <w:pStyle w:val="ListParagraph"/>
        <w:numPr>
          <w:ilvl w:val="0"/>
          <w:numId w:val="27"/>
        </w:numPr>
      </w:pPr>
      <w:r>
        <w:t xml:space="preserve">If the sorting is possible then print </w:t>
      </w:r>
      <w:r w:rsidR="009C4F17" w:rsidRPr="009C4F17">
        <w:rPr>
          <w:rStyle w:val="CodeChar"/>
        </w:rPr>
        <w:t>"</w:t>
      </w:r>
      <w:r w:rsidR="00E55256" w:rsidRPr="009C4F17">
        <w:rPr>
          <w:rStyle w:val="CodeChar"/>
        </w:rPr>
        <w:t xml:space="preserve">Topological sorting: </w:t>
      </w:r>
      <w:r w:rsidR="009C4F17" w:rsidRPr="009C4F17">
        <w:rPr>
          <w:rStyle w:val="CodeChar"/>
        </w:rPr>
        <w:t>{sortedKey1}, {sortedKey2}, …{sortedKeyN}"</w:t>
      </w:r>
      <w:r w:rsidR="009C4F17">
        <w:t>.</w:t>
      </w:r>
    </w:p>
    <w:p w14:paraId="50B861F3" w14:textId="7DFD64F3" w:rsidR="00BC665E" w:rsidRPr="00424C4B" w:rsidRDefault="00BC665E" w:rsidP="00E55256">
      <w:pPr>
        <w:pStyle w:val="ListParagraph"/>
        <w:numPr>
          <w:ilvl w:val="0"/>
          <w:numId w:val="27"/>
        </w:numPr>
      </w:pPr>
      <w:r>
        <w:t xml:space="preserve">Otherwise, print </w:t>
      </w:r>
      <w:r w:rsidRPr="00BC665E">
        <w:rPr>
          <w:rStyle w:val="CodeChar"/>
        </w:rPr>
        <w:t>"Invalid topological sorting"</w:t>
      </w:r>
      <w:r>
        <w:t>.</w:t>
      </w:r>
    </w:p>
    <w:p w14:paraId="4298A9D4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84"/>
        <w:gridCol w:w="3622"/>
        <w:gridCol w:w="3611"/>
      </w:tblGrid>
      <w:tr w:rsidR="008A2811" w:rsidRPr="009B6CE4" w14:paraId="18A252E6" w14:textId="77777777" w:rsidTr="004E55DB"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75B8026E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Input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421CB0" w14:textId="77777777" w:rsidR="008A2811" w:rsidRPr="00E2673A" w:rsidRDefault="008A2811" w:rsidP="00C27F26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3680" w:type="dxa"/>
            <w:shd w:val="clear" w:color="auto" w:fill="D9D9D9" w:themeFill="background1" w:themeFillShade="D9"/>
            <w:vAlign w:val="center"/>
          </w:tcPr>
          <w:p w14:paraId="165366FA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Output</w:t>
            </w:r>
          </w:p>
        </w:tc>
      </w:tr>
      <w:tr w:rsidR="008A2811" w:rsidRPr="009B6CE4" w14:paraId="04752171" w14:textId="77777777" w:rsidTr="004E55DB">
        <w:tc>
          <w:tcPr>
            <w:tcW w:w="3134" w:type="dxa"/>
            <w:vAlign w:val="center"/>
          </w:tcPr>
          <w:p w14:paraId="5150EB6E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lastRenderedPageBreak/>
              <w:t>6</w:t>
            </w:r>
          </w:p>
          <w:p w14:paraId="2864C91B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A -&gt; B, C</w:t>
            </w:r>
          </w:p>
          <w:p w14:paraId="3D83EB19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B -&gt; D, E</w:t>
            </w:r>
          </w:p>
          <w:p w14:paraId="08DEF334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C -&gt; F</w:t>
            </w:r>
          </w:p>
          <w:p w14:paraId="6C24D28D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D -&gt; C, F</w:t>
            </w:r>
          </w:p>
          <w:p w14:paraId="5BAE620F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E -&gt; D</w:t>
            </w:r>
          </w:p>
          <w:p w14:paraId="5EAABE80" w14:textId="610236C0" w:rsidR="002C74AD" w:rsidRPr="00025382" w:rsidRDefault="002C74AD" w:rsidP="002C74AD">
            <w:pPr>
              <w:rPr>
                <w:rFonts w:ascii="Consolas" w:hAnsi="Consolas" w:cs="Consolas"/>
                <w:sz w:val="20"/>
                <w:szCs w:val="20"/>
              </w:rPr>
            </w:pPr>
            <w:r w:rsidRPr="00145CEE">
              <w:rPr>
                <w:rFonts w:ascii="Consolas" w:hAnsi="Consolas" w:cs="Consolas"/>
              </w:rPr>
              <w:t>F</w:t>
            </w:r>
            <w:r w:rsidR="00D16B9B" w:rsidRPr="00145CEE">
              <w:rPr>
                <w:rFonts w:ascii="Consolas" w:hAnsi="Consolas" w:cs="Consolas"/>
              </w:rPr>
              <w:t xml:space="preserve"> -&gt;</w:t>
            </w:r>
          </w:p>
        </w:tc>
        <w:tc>
          <w:tcPr>
            <w:tcW w:w="3503" w:type="dxa"/>
          </w:tcPr>
          <w:p w14:paraId="575B2258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16BD0BA" wp14:editId="50336EF3">
                  <wp:extent cx="2115403" cy="1407820"/>
                  <wp:effectExtent l="0" t="0" r="0" b="190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197" cy="14196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0F427AFE" w14:textId="4B6A9E86" w:rsidR="008A2811" w:rsidRPr="009B6CE4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bookmarkStart w:id="7" w:name="OLE_LINK2"/>
            <w:r w:rsidRPr="009F1D96">
              <w:rPr>
                <w:rFonts w:ascii="Consolas" w:hAnsi="Consolas" w:cs="Consolas"/>
                <w:noProof/>
              </w:rPr>
              <w:t>Topological sorting: A, B, E, D, C, F</w:t>
            </w:r>
            <w:bookmarkEnd w:id="7"/>
          </w:p>
        </w:tc>
      </w:tr>
      <w:tr w:rsidR="008A2811" w:rsidRPr="009B6CE4" w14:paraId="77D58A05" w14:textId="77777777" w:rsidTr="004E55DB">
        <w:tc>
          <w:tcPr>
            <w:tcW w:w="3134" w:type="dxa"/>
            <w:vAlign w:val="center"/>
          </w:tcPr>
          <w:p w14:paraId="4FD7C42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5</w:t>
            </w:r>
          </w:p>
          <w:p w14:paraId="238D55B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IDEs -&gt; variables, loops</w:t>
            </w:r>
          </w:p>
          <w:p w14:paraId="001E8B94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variables -&gt; conditionals, loops, bits</w:t>
            </w:r>
          </w:p>
          <w:p w14:paraId="2EDD596D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conditionals -&gt; loops</w:t>
            </w:r>
          </w:p>
          <w:p w14:paraId="7CBC67F6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loops -&gt; bits</w:t>
            </w:r>
          </w:p>
          <w:p w14:paraId="208ADD29" w14:textId="5C2C539D" w:rsidR="008A2811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bits -&gt;</w:t>
            </w:r>
          </w:p>
        </w:tc>
        <w:tc>
          <w:tcPr>
            <w:tcW w:w="3503" w:type="dxa"/>
          </w:tcPr>
          <w:p w14:paraId="0A534019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0343206" wp14:editId="4D6FF089">
                  <wp:extent cx="2192598" cy="1536877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092" cy="1566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31D5F2EF" w14:textId="7B5CFAD9" w:rsidR="008A2811" w:rsidRPr="009B6CE4" w:rsidRDefault="008A2811" w:rsidP="00C27F26">
            <w:pPr>
              <w:rPr>
                <w:rFonts w:ascii="Consolas" w:hAnsi="Consolas" w:cs="Consolas"/>
                <w:noProof/>
              </w:rPr>
            </w:pPr>
            <w:r w:rsidRPr="00CF429F">
              <w:rPr>
                <w:rFonts w:ascii="Consolas" w:hAnsi="Consolas" w:cs="Consolas"/>
                <w:noProof/>
              </w:rPr>
              <w:t>Topological sorting:</w:t>
            </w:r>
            <w:r w:rsidR="00E55256">
              <w:rPr>
                <w:rFonts w:ascii="Consolas" w:hAnsi="Consolas" w:cs="Consolas"/>
                <w:noProof/>
              </w:rPr>
              <w:t xml:space="preserve"> </w:t>
            </w:r>
            <w:r w:rsidRPr="00CF429F">
              <w:rPr>
                <w:rFonts w:ascii="Consolas" w:hAnsi="Consolas" w:cs="Consolas"/>
                <w:noProof/>
              </w:rPr>
              <w:t>IDEs, variables, conditionals, loops, bits</w:t>
            </w:r>
          </w:p>
        </w:tc>
      </w:tr>
      <w:tr w:rsidR="00775499" w:rsidRPr="009B6CE4" w14:paraId="09E63B56" w14:textId="77777777" w:rsidTr="004E55DB">
        <w:tc>
          <w:tcPr>
            <w:tcW w:w="3134" w:type="dxa"/>
            <w:vAlign w:val="center"/>
          </w:tcPr>
          <w:p w14:paraId="39236840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2</w:t>
            </w:r>
          </w:p>
          <w:p w14:paraId="72969D15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A -&gt; B</w:t>
            </w:r>
          </w:p>
          <w:p w14:paraId="6331879F" w14:textId="584373B4" w:rsidR="00775499" w:rsidRPr="000E2B35" w:rsidRDefault="00775499" w:rsidP="000E2B35">
            <w:pPr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145CEE">
              <w:rPr>
                <w:rFonts w:ascii="Consolas" w:hAnsi="Consolas" w:cs="Consolas"/>
                <w:noProof/>
              </w:rPr>
              <w:t>B -&gt;</w:t>
            </w:r>
            <w:r>
              <w:rPr>
                <w:rFonts w:ascii="Consolas" w:hAnsi="Consolas" w:cs="Consolas"/>
                <w:noProof/>
                <w:sz w:val="20"/>
                <w:szCs w:val="20"/>
              </w:rPr>
              <w:t xml:space="preserve"> </w:t>
            </w:r>
            <w:r w:rsidR="00E418BD">
              <w:rPr>
                <w:rFonts w:ascii="Consolas" w:hAnsi="Consolas" w:cs="Consolas"/>
                <w:noProof/>
                <w:sz w:val="20"/>
                <w:szCs w:val="20"/>
              </w:rPr>
              <w:t>A</w:t>
            </w:r>
          </w:p>
        </w:tc>
        <w:tc>
          <w:tcPr>
            <w:tcW w:w="3503" w:type="dxa"/>
          </w:tcPr>
          <w:p w14:paraId="7E2CD452" w14:textId="18F4F62E" w:rsidR="00775499" w:rsidRDefault="00775499" w:rsidP="00145CEE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2FE42BB" wp14:editId="5C63CF04">
                  <wp:extent cx="976516" cy="1092380"/>
                  <wp:effectExtent l="0" t="0" r="0" b="0"/>
                  <wp:docPr id="24" name="Картина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380" cy="10967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18DA4DC5" w14:textId="075C4D8E" w:rsidR="00775499" w:rsidRPr="00CF429F" w:rsidRDefault="00775499" w:rsidP="00C27F26">
            <w:pPr>
              <w:rPr>
                <w:rFonts w:ascii="Consolas" w:hAnsi="Consolas" w:cs="Consolas"/>
                <w:noProof/>
              </w:rPr>
            </w:pPr>
            <w:bookmarkStart w:id="8" w:name="OLE_LINK3"/>
            <w:r>
              <w:rPr>
                <w:rFonts w:ascii="Consolas" w:hAnsi="Consolas" w:cs="Consolas"/>
                <w:noProof/>
              </w:rPr>
              <w:t>Invalid topological sorting</w:t>
            </w:r>
            <w:bookmarkEnd w:id="8"/>
          </w:p>
        </w:tc>
      </w:tr>
    </w:tbl>
    <w:p w14:paraId="572ED91F" w14:textId="77777777" w:rsidR="008A2811" w:rsidRDefault="008A2811" w:rsidP="008A2811">
      <w:pPr>
        <w:jc w:val="both"/>
      </w:pPr>
    </w:p>
    <w:p w14:paraId="3B4C585F" w14:textId="7A13EEF9" w:rsidR="008A2811" w:rsidRDefault="008A2811" w:rsidP="008A2811">
      <w:pPr>
        <w:jc w:val="both"/>
      </w:pPr>
      <w:r>
        <w:t>We’ll solve this using two different algorithms – source removal and DFS.</w:t>
      </w:r>
    </w:p>
    <w:p w14:paraId="07DEAECA" w14:textId="77777777" w:rsidR="007F5A25" w:rsidRPr="004C6538" w:rsidRDefault="007F5A25" w:rsidP="00E475E1">
      <w:pPr>
        <w:pStyle w:val="Heading3"/>
        <w:rPr>
          <w:lang w:val="en-GB"/>
        </w:rPr>
      </w:pPr>
      <w:r w:rsidRPr="004C6538">
        <w:rPr>
          <w:noProof/>
        </w:rPr>
        <w:t>Source Removal Algorithm</w:t>
      </w:r>
    </w:p>
    <w:p w14:paraId="04E43442" w14:textId="215C65B2" w:rsidR="007F5A25" w:rsidRDefault="007F5A25" w:rsidP="00E475E1">
      <w:pPr>
        <w:jc w:val="both"/>
      </w:pPr>
      <w:r w:rsidRPr="00DE4B19">
        <w:t xml:space="preserve">The source removal algorithm is </w:t>
      </w:r>
      <w:proofErr w:type="gramStart"/>
      <w:r w:rsidRPr="00DE4B19">
        <w:t>pretty simple</w:t>
      </w:r>
      <w:proofErr w:type="gramEnd"/>
      <w:r w:rsidRPr="00DE4B19">
        <w:t xml:space="preserve"> – i</w:t>
      </w:r>
      <w:r w:rsidR="0090092A">
        <w:t>t</w:t>
      </w:r>
      <w:r w:rsidRPr="00DE4B19">
        <w:t xml:space="preserve"> </w:t>
      </w:r>
      <w:r w:rsidRPr="000046E3">
        <w:rPr>
          <w:b/>
        </w:rPr>
        <w:t>finds the node which isn’t dependent on any other node</w:t>
      </w:r>
      <w:r w:rsidRPr="00DE4B19">
        <w:t xml:space="preserve"> and </w:t>
      </w:r>
      <w:r w:rsidRPr="000046E3">
        <w:rPr>
          <w:b/>
        </w:rPr>
        <w:t>removes it</w:t>
      </w:r>
      <w:r w:rsidRPr="00DE4B19">
        <w:t xml:space="preserve"> along with all vertices connected to it.</w:t>
      </w:r>
    </w:p>
    <w:p w14:paraId="41B57648" w14:textId="70B62BE3" w:rsidR="007F5A25" w:rsidRPr="004C6538" w:rsidRDefault="007F5A25" w:rsidP="00E475E1">
      <w:pPr>
        <w:jc w:val="both"/>
      </w:pPr>
      <w:r>
        <w:t xml:space="preserve">We </w:t>
      </w:r>
      <w:r w:rsidRPr="000046E3">
        <w:rPr>
          <w:b/>
        </w:rPr>
        <w:t>continue removing</w:t>
      </w:r>
      <w:r>
        <w:t xml:space="preserve"> each node recursively </w:t>
      </w:r>
      <w:r w:rsidRPr="000046E3">
        <w:rPr>
          <w:b/>
        </w:rPr>
        <w:t xml:space="preserve">until we’re </w:t>
      </w:r>
      <w:proofErr w:type="gramStart"/>
      <w:r w:rsidRPr="000046E3">
        <w:rPr>
          <w:b/>
        </w:rPr>
        <w:t>done</w:t>
      </w:r>
      <w:proofErr w:type="gramEnd"/>
      <w:r>
        <w:t xml:space="preserve"> and all nodes have been removed. If there are nodes in the graph after the algorithm is complete, there are circular dependencies (we will throw an exception).</w:t>
      </w:r>
    </w:p>
    <w:p w14:paraId="69878BBC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Compute Predecessors</w:t>
      </w:r>
    </w:p>
    <w:p w14:paraId="10089480" w14:textId="057D412F" w:rsidR="007F5A25" w:rsidRDefault="0090092A" w:rsidP="00E475E1">
      <w:pPr>
        <w:jc w:val="both"/>
      </w:pPr>
      <w:r>
        <w:t>T</w:t>
      </w:r>
      <w:r w:rsidR="007F5A25">
        <w:t xml:space="preserve">o </w:t>
      </w:r>
      <w:r w:rsidR="007F5A25" w:rsidRPr="000046E3">
        <w:rPr>
          <w:b/>
        </w:rPr>
        <w:t>efficiently</w:t>
      </w:r>
      <w:r w:rsidR="007F5A25">
        <w:t xml:space="preserve"> remove a node at each step, we need to </w:t>
      </w:r>
      <w:r w:rsidR="007F5A25" w:rsidRPr="000046E3">
        <w:rPr>
          <w:b/>
        </w:rPr>
        <w:t>know the number of predecessors for each node</w:t>
      </w:r>
      <w:r w:rsidR="007F5A25">
        <w:t>. To do this, we will calculate the number of predecessors beforehand.</w:t>
      </w:r>
    </w:p>
    <w:p w14:paraId="3435A6E0" w14:textId="77777777" w:rsidR="007F5A25" w:rsidRDefault="007F5A25" w:rsidP="00E475E1">
      <w:pPr>
        <w:jc w:val="both"/>
      </w:pPr>
      <w:r>
        <w:t>Create a dictionary to store the predecessor count for each node:</w:t>
      </w:r>
    </w:p>
    <w:p w14:paraId="094FB7F2" w14:textId="191EA916" w:rsidR="007F5A25" w:rsidRDefault="00031A89" w:rsidP="00E475E1">
      <w:pPr>
        <w:jc w:val="both"/>
      </w:pPr>
      <w:r>
        <w:rPr>
          <w:noProof/>
        </w:rPr>
        <w:drawing>
          <wp:inline distT="0" distB="0" distL="0" distR="0" wp14:anchorId="48496BBC" wp14:editId="28AF4E96">
            <wp:extent cx="4477530" cy="423550"/>
            <wp:effectExtent l="19050" t="19050" r="18415" b="1460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53962" cy="4402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066DA" w14:textId="77777777" w:rsidR="007F5A25" w:rsidRDefault="007F5A25" w:rsidP="00E475E1">
      <w:pPr>
        <w:jc w:val="both"/>
      </w:pPr>
      <w:r>
        <w:t>Compute the predecessor count for each node:</w:t>
      </w:r>
    </w:p>
    <w:p w14:paraId="71868BEA" w14:textId="679BC40E" w:rsidR="007F5A25" w:rsidRPr="00D61C29" w:rsidRDefault="00D61274" w:rsidP="00E475E1">
      <w:r>
        <w:rPr>
          <w:noProof/>
        </w:rPr>
        <w:lastRenderedPageBreak/>
        <w:drawing>
          <wp:inline distT="0" distB="0" distL="0" distR="0" wp14:anchorId="5DBD2EDE" wp14:editId="527ED485">
            <wp:extent cx="4348367" cy="4062464"/>
            <wp:effectExtent l="19050" t="19050" r="14605" b="146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48367" cy="40624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27E3A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Remove Independent Nodes</w:t>
      </w:r>
    </w:p>
    <w:p w14:paraId="47A15867" w14:textId="77777777" w:rsidR="007F5A25" w:rsidRDefault="007F5A25" w:rsidP="00E475E1">
      <w:r>
        <w:t>Now that we know how many predecessors each node has, we just need to:</w:t>
      </w:r>
    </w:p>
    <w:p w14:paraId="13C93F63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t xml:space="preserve">Find a node without predecessors and remove it </w:t>
      </w:r>
    </w:p>
    <w:p w14:paraId="2A9175E2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t>Repeat until we’re done</w:t>
      </w:r>
    </w:p>
    <w:p w14:paraId="29642C6E" w14:textId="28F089B6" w:rsidR="007F5A25" w:rsidRDefault="007F5A25" w:rsidP="00E475E1">
      <w:r>
        <w:t xml:space="preserve">We’ll keep the result in a list and start a loop </w:t>
      </w:r>
      <w:r w:rsidR="0090092A">
        <w:t>that</w:t>
      </w:r>
      <w:r>
        <w:t xml:space="preserve"> will stop when there is no independent node:</w:t>
      </w:r>
    </w:p>
    <w:p w14:paraId="03093CD3" w14:textId="26769021" w:rsidR="007F5A25" w:rsidRDefault="0023257B" w:rsidP="00E475E1">
      <w:r>
        <w:rPr>
          <w:noProof/>
        </w:rPr>
        <w:drawing>
          <wp:inline distT="0" distB="0" distL="0" distR="0" wp14:anchorId="2D840114" wp14:editId="06A6D5B7">
            <wp:extent cx="3053080" cy="1516605"/>
            <wp:effectExtent l="19050" t="19050" r="13970" b="266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79798" cy="15298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6F1B5C" w14:textId="77777777" w:rsidR="007F5A25" w:rsidRDefault="007F5A25" w:rsidP="00E475E1">
      <w:r>
        <w:t>Finding a source can be simplified with LINQ. We just need to check if such a node exists; if not, we break the loop:</w:t>
      </w:r>
    </w:p>
    <w:p w14:paraId="05794E74" w14:textId="15AB7912" w:rsidR="007F5A25" w:rsidRDefault="00603A10" w:rsidP="00E475E1">
      <w:r>
        <w:rPr>
          <w:noProof/>
        </w:rPr>
        <w:drawing>
          <wp:inline distT="0" distB="0" distL="0" distR="0" wp14:anchorId="6E506FEB" wp14:editId="5D8D2B7F">
            <wp:extent cx="4996825" cy="1285240"/>
            <wp:effectExtent l="19050" t="19050" r="1333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98950" cy="12857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C35AD6" w14:textId="77777777" w:rsidR="007F5A25" w:rsidRDefault="007F5A25" w:rsidP="00E475E1">
      <w:pPr>
        <w:jc w:val="both"/>
      </w:pPr>
      <w:r>
        <w:t>Removing a node involves several steps:</w:t>
      </w:r>
    </w:p>
    <w:p w14:paraId="76807B09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ll its child nodes lose a predecessor -&gt; decrement the count of predecessors for each of the children</w:t>
      </w:r>
    </w:p>
    <w:p w14:paraId="39FD0A6C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lastRenderedPageBreak/>
        <w:t>Remove the node from the graph</w:t>
      </w:r>
    </w:p>
    <w:p w14:paraId="3B859858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dd the node to the list of removed nodes</w:t>
      </w:r>
    </w:p>
    <w:p w14:paraId="0F3229E9" w14:textId="6F979594" w:rsidR="007F5A25" w:rsidRDefault="009B1566" w:rsidP="00E475E1">
      <w:r>
        <w:rPr>
          <w:noProof/>
        </w:rPr>
        <w:drawing>
          <wp:inline distT="0" distB="0" distL="0" distR="0" wp14:anchorId="25523D23" wp14:editId="38A9DBB5">
            <wp:extent cx="3198495" cy="874991"/>
            <wp:effectExtent l="19050" t="19050" r="20955" b="209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22586" cy="8815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7E7D21" w14:textId="2138A423" w:rsidR="007F5A25" w:rsidRDefault="007F5A25" w:rsidP="00E475E1">
      <w:pPr>
        <w:jc w:val="both"/>
      </w:pPr>
      <w:r>
        <w:t>Finally</w:t>
      </w:r>
      <w:r w:rsidR="00565C69">
        <w:t>, print the sorted nodes</w:t>
      </w:r>
      <w:r>
        <w:t>.</w:t>
      </w:r>
    </w:p>
    <w:p w14:paraId="42E33430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Detect Cycles</w:t>
      </w:r>
    </w:p>
    <w:p w14:paraId="2155F9EB" w14:textId="58C59239" w:rsidR="007F5A25" w:rsidRPr="00F22166" w:rsidRDefault="007F5A25" w:rsidP="007F5A25">
      <w:pPr>
        <w:jc w:val="both"/>
        <w:rPr>
          <w:lang w:val="bg-BG"/>
        </w:rPr>
      </w:pPr>
      <w:r>
        <w:t>If we ended the loop and the</w:t>
      </w:r>
      <w:r w:rsidR="00873C24">
        <w:t xml:space="preserve"> </w:t>
      </w:r>
      <w:r w:rsidR="00873C24" w:rsidRPr="00873C24">
        <w:rPr>
          <w:rStyle w:val="CodeChar"/>
        </w:rPr>
        <w:t>predecessorCount</w:t>
      </w:r>
      <w:r>
        <w:t xml:space="preserve"> still has nodes, this means there is a cycle.</w:t>
      </w:r>
      <w:r>
        <w:rPr>
          <w:lang w:val="en-GB"/>
        </w:rPr>
        <w:t xml:space="preserve"> </w:t>
      </w:r>
      <w:r>
        <w:t xml:space="preserve">Just add a check after the while loop and </w:t>
      </w:r>
      <w:r w:rsidR="00CF094F">
        <w:t>print</w:t>
      </w:r>
      <w:r>
        <w:t xml:space="preserve"> the proper </w:t>
      </w:r>
      <w:r w:rsidR="00CF094F">
        <w:t xml:space="preserve">message </w:t>
      </w:r>
      <w:r>
        <w:t xml:space="preserve">if the </w:t>
      </w:r>
      <w:r w:rsidR="00CF094F" w:rsidRPr="00873C24">
        <w:rPr>
          <w:rStyle w:val="CodeChar"/>
        </w:rPr>
        <w:t>predecessorCount</w:t>
      </w:r>
      <w:r>
        <w:t xml:space="preserve"> is not empty:</w:t>
      </w:r>
    </w:p>
    <w:p w14:paraId="7A617619" w14:textId="34508627" w:rsidR="007F5A25" w:rsidRDefault="001C4FD6" w:rsidP="007F5A25">
      <w:r>
        <w:rPr>
          <w:noProof/>
        </w:rPr>
        <w:drawing>
          <wp:inline distT="0" distB="0" distL="0" distR="0" wp14:anchorId="10375944" wp14:editId="257ADE6D">
            <wp:extent cx="4273056" cy="1541895"/>
            <wp:effectExtent l="19050" t="19050" r="13335" b="2032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83311" cy="1545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622A65" w14:textId="1DE3E47C" w:rsidR="008A2811" w:rsidRPr="00ED4E75" w:rsidRDefault="008A2811" w:rsidP="00E475E1">
      <w:pPr>
        <w:pStyle w:val="Heading3"/>
      </w:pPr>
      <w:r>
        <w:rPr>
          <w:noProof/>
          <w:lang w:val="en-GB"/>
        </w:rPr>
        <w:t>DFS Topological Sorting</w:t>
      </w:r>
    </w:p>
    <w:p w14:paraId="5B012FC5" w14:textId="77777777" w:rsidR="008A2811" w:rsidRDefault="008A2811" w:rsidP="00E475E1">
      <w:pPr>
        <w:pStyle w:val="Heading4"/>
        <w:rPr>
          <w:noProof/>
        </w:rPr>
      </w:pPr>
      <w:r w:rsidRPr="00F22166">
        <w:rPr>
          <w:lang w:val="en-GB"/>
        </w:rPr>
        <w:t xml:space="preserve">DFS </w:t>
      </w:r>
      <w:r w:rsidRPr="00FB2CAA">
        <w:rPr>
          <w:noProof/>
        </w:rPr>
        <w:t>Algorithm</w:t>
      </w:r>
    </w:p>
    <w:p w14:paraId="5792728E" w14:textId="136C19D1" w:rsidR="008A2811" w:rsidRDefault="008A2811" w:rsidP="00E475E1">
      <w:pPr>
        <w:jc w:val="both"/>
      </w:pPr>
      <w:r>
        <w:t xml:space="preserve">The second algorithm we’ll use is </w:t>
      </w:r>
      <w:r w:rsidRPr="00F22166">
        <w:rPr>
          <w:b/>
        </w:rPr>
        <w:t>DFS</w:t>
      </w:r>
      <w:r>
        <w:t>. You can comment o</w:t>
      </w:r>
      <w:r w:rsidR="0090092A">
        <w:t>n</w:t>
      </w:r>
      <w:r>
        <w:t xml:space="preserve"> the method you just implemented and rewrite it to use the same unit tests.</w:t>
      </w:r>
    </w:p>
    <w:p w14:paraId="28419132" w14:textId="77633F84" w:rsidR="008A2811" w:rsidRDefault="008A2811" w:rsidP="00E475E1">
      <w:pPr>
        <w:jc w:val="both"/>
      </w:pPr>
      <w:r>
        <w:t xml:space="preserve">For this one, we’ll need </w:t>
      </w:r>
      <w:r w:rsidR="00450DD1">
        <w:t>the following collections</w:t>
      </w:r>
      <w:r>
        <w:t>:</w:t>
      </w:r>
    </w:p>
    <w:p w14:paraId="766BFC4F" w14:textId="75211589" w:rsidR="008A2811" w:rsidRDefault="00450DD1" w:rsidP="00450DD1">
      <w:r>
        <w:rPr>
          <w:noProof/>
        </w:rPr>
        <w:drawing>
          <wp:inline distT="0" distB="0" distL="0" distR="0" wp14:anchorId="035417AB" wp14:editId="71EF35F6">
            <wp:extent cx="4125595" cy="578590"/>
            <wp:effectExtent l="19050" t="19050" r="27305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91307" cy="5878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B580A" w14:textId="3527220C" w:rsidR="008A2811" w:rsidRDefault="008A2811" w:rsidP="00E475E1">
      <w:pPr>
        <w:jc w:val="both"/>
      </w:pPr>
      <w:r>
        <w:t>The DFS topological sort is simple – loop through each node. We create a linked list for all sorted nodes because the DFS will find them in reverse order (we will add nodes in the beginning):</w:t>
      </w:r>
    </w:p>
    <w:p w14:paraId="4B358C0C" w14:textId="769E9FF0" w:rsidR="00450DD1" w:rsidRDefault="00C97562" w:rsidP="00450DD1">
      <w:r>
        <w:rPr>
          <w:noProof/>
        </w:rPr>
        <w:drawing>
          <wp:inline distT="0" distB="0" distL="0" distR="0" wp14:anchorId="6A202C33" wp14:editId="4B6221AA">
            <wp:extent cx="3092450" cy="1848769"/>
            <wp:effectExtent l="19050" t="19050" r="1270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1677"/>
                    <a:stretch/>
                  </pic:blipFill>
                  <pic:spPr bwMode="auto">
                    <a:xfrm>
                      <a:off x="0" y="0"/>
                      <a:ext cx="3107378" cy="18576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684D7" w14:textId="234FE5F4" w:rsidR="008A2811" w:rsidRDefault="008A2811" w:rsidP="00E475E1">
      <w:pPr>
        <w:jc w:val="center"/>
      </w:pPr>
      <w:r>
        <w:t xml:space="preserve">The </w:t>
      </w:r>
      <w:r w:rsidR="00F670DE">
        <w:rPr>
          <w:rStyle w:val="CodeChar"/>
        </w:rPr>
        <w:t>DFS</w:t>
      </w:r>
      <w:r>
        <w:t xml:space="preserve"> method shouldn’t do anything if the node is already visited; otherwise, it should mark the node as visited and add it to the list of sorted nodes. It should also do this for its children (if there are any):</w:t>
      </w:r>
    </w:p>
    <w:p w14:paraId="58D3087E" w14:textId="4801A5A2" w:rsidR="008A2811" w:rsidRDefault="00C97562" w:rsidP="00E475E1">
      <w:r>
        <w:rPr>
          <w:noProof/>
        </w:rPr>
        <w:lastRenderedPageBreak/>
        <w:drawing>
          <wp:inline distT="0" distB="0" distL="0" distR="0" wp14:anchorId="6B6EF0EC" wp14:editId="7DB1563C">
            <wp:extent cx="4559327" cy="2476500"/>
            <wp:effectExtent l="19050" t="19050" r="1270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66093" cy="2480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F9A231" w14:textId="77777777" w:rsidR="008A2811" w:rsidRPr="00763A2C" w:rsidRDefault="008A2811" w:rsidP="00E475E1">
      <w:pPr>
        <w:jc w:val="both"/>
      </w:pPr>
      <w:r>
        <w:t xml:space="preserve">Note that we add the node to the result </w:t>
      </w:r>
      <w:r w:rsidRPr="004A2F16">
        <w:rPr>
          <w:b/>
        </w:rPr>
        <w:t>after</w:t>
      </w:r>
      <w:r>
        <w:t xml:space="preserve"> we traverse its children. This guarantees that the node will be added after the nodes that depend on it.</w:t>
      </w:r>
    </w:p>
    <w:p w14:paraId="2B2710DD" w14:textId="77777777" w:rsidR="008A2811" w:rsidRDefault="008A2811" w:rsidP="00E475E1">
      <w:pPr>
        <w:pStyle w:val="Heading4"/>
      </w:pPr>
      <w:r>
        <w:t>Add Cycle Detection</w:t>
      </w:r>
    </w:p>
    <w:p w14:paraId="14BEC222" w14:textId="4F2BACBC" w:rsidR="008A2811" w:rsidRDefault="008A2811" w:rsidP="00E475E1">
      <w:pPr>
        <w:jc w:val="both"/>
      </w:pPr>
      <w:r>
        <w:t xml:space="preserve">How do we know if a node forms a cycle? We can add it to a list of cycle nodes before traversing its children. If we enter a node with the same value, it will be in the </w:t>
      </w:r>
      <w:r w:rsidR="00F7077B">
        <w:rPr>
          <w:rStyle w:val="CodeChar"/>
        </w:rPr>
        <w:t>cycles</w:t>
      </w:r>
      <w:r>
        <w:t xml:space="preserve"> collection, so we throw an exception. If there are no descendants with the same value then there are no cycles, so once we finish traversing the </w:t>
      </w:r>
      <w:r w:rsidR="00941433">
        <w:t>children,</w:t>
      </w:r>
      <w:r>
        <w:t xml:space="preserve"> we remove the current node from </w:t>
      </w:r>
      <w:r w:rsidR="009D3987">
        <w:rPr>
          <w:rStyle w:val="CodeChar"/>
        </w:rPr>
        <w:t>cycles</w:t>
      </w:r>
      <w:r>
        <w:t>.</w:t>
      </w:r>
    </w:p>
    <w:p w14:paraId="34C71414" w14:textId="347D3342" w:rsidR="008A2811" w:rsidRDefault="008A2811" w:rsidP="00E475E1">
      <w:pPr>
        <w:jc w:val="both"/>
      </w:pPr>
      <w:r>
        <w:t xml:space="preserve">Exiting the method with an exception is easy, just check if the current node is in the list of cycle nodes at the very beginning of the </w:t>
      </w:r>
      <w:r w:rsidR="004E66E5">
        <w:rPr>
          <w:rStyle w:val="CodeChar"/>
        </w:rPr>
        <w:t>DFS</w:t>
      </w:r>
      <w:r w:rsidR="004E66E5">
        <w:t xml:space="preserve"> method t</w:t>
      </w:r>
      <w:r>
        <w:t>hen</w:t>
      </w:r>
      <w:r w:rsidR="004E66E5">
        <w:t>, keep track of the cycle nodes:</w:t>
      </w:r>
    </w:p>
    <w:p w14:paraId="545A233F" w14:textId="04B1A859" w:rsidR="008A2811" w:rsidRPr="0072043D" w:rsidRDefault="00C97562" w:rsidP="009D3987">
      <w:r>
        <w:rPr>
          <w:noProof/>
        </w:rPr>
        <w:drawing>
          <wp:inline distT="0" distB="0" distL="0" distR="0" wp14:anchorId="5E131320" wp14:editId="74671AD1">
            <wp:extent cx="4689592" cy="3644265"/>
            <wp:effectExtent l="19050" t="19050" r="15875" b="133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91994" cy="36461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E2D5ED" w14:textId="3CB4DDB0" w:rsidR="006745C8" w:rsidRPr="00F9135D" w:rsidRDefault="006745C8" w:rsidP="00977D2A">
      <w:pPr>
        <w:pStyle w:val="Heading2"/>
      </w:pPr>
      <w:r w:rsidRPr="00F9135D">
        <w:lastRenderedPageBreak/>
        <w:t>Shortest Path</w:t>
      </w:r>
    </w:p>
    <w:p w14:paraId="7A35D783" w14:textId="15ED8398" w:rsidR="006745C8" w:rsidRDefault="006745C8" w:rsidP="006745C8">
      <w:pPr>
        <w:jc w:val="both"/>
      </w:pPr>
      <w:r>
        <w:t xml:space="preserve">You will be given </w:t>
      </w:r>
      <w:r w:rsidR="0090092A">
        <w:t xml:space="preserve">a </w:t>
      </w:r>
      <w:r>
        <w:t xml:space="preserve">graph from the console your task is to find the shortest path and print it back on the console. The first line will be the number of Nodes - </w:t>
      </w:r>
      <w:r w:rsidRPr="006745C8">
        <w:rPr>
          <w:b/>
        </w:rPr>
        <w:t>N</w:t>
      </w:r>
      <w:r>
        <w:t xml:space="preserve"> the second one the number of Edges - </w:t>
      </w:r>
      <w:r w:rsidRPr="006745C8">
        <w:rPr>
          <w:b/>
        </w:rPr>
        <w:t>E</w:t>
      </w:r>
      <w:r>
        <w:t xml:space="preserve">, then on each </w:t>
      </w:r>
      <w:r w:rsidRPr="006745C8">
        <w:rPr>
          <w:b/>
        </w:rPr>
        <w:t>E</w:t>
      </w:r>
      <w:r>
        <w:rPr>
          <w:b/>
        </w:rPr>
        <w:t xml:space="preserve"> </w:t>
      </w:r>
      <w:r w:rsidRPr="006745C8">
        <w:t>line the</w:t>
      </w:r>
      <w:r>
        <w:rPr>
          <w:b/>
        </w:rPr>
        <w:t xml:space="preserve"> </w:t>
      </w:r>
      <w:r w:rsidRPr="006745C8">
        <w:t>edge in form</w:t>
      </w:r>
      <w:r>
        <w:rPr>
          <w:b/>
        </w:rPr>
        <w:t xml:space="preserve"> {destination} – {source}. </w:t>
      </w:r>
      <w:r w:rsidRPr="006745C8">
        <w:t>On the last two lines</w:t>
      </w:r>
      <w:r w:rsidR="0090092A">
        <w:t>,</w:t>
      </w:r>
      <w:r w:rsidRPr="006745C8">
        <w:t xml:space="preserve"> you will read the start node and the end node.</w:t>
      </w:r>
    </w:p>
    <w:p w14:paraId="4B50F0C4" w14:textId="53DE2C4B" w:rsidR="006745C8" w:rsidRDefault="006745C8" w:rsidP="006745C8">
      <w:pPr>
        <w:jc w:val="both"/>
      </w:pPr>
      <w:r>
        <w:t xml:space="preserve">Print on the first line the </w:t>
      </w:r>
      <w:r w:rsidRPr="006745C8">
        <w:rPr>
          <w:b/>
        </w:rPr>
        <w:t>length</w:t>
      </w:r>
      <w:r>
        <w:t xml:space="preserve"> of the shortest path and the second the </w:t>
      </w:r>
      <w:r w:rsidRPr="006745C8">
        <w:rPr>
          <w:b/>
        </w:rPr>
        <w:t>path</w:t>
      </w:r>
      <w:r>
        <w:t xml:space="preserve"> </w:t>
      </w:r>
      <w:r w:rsidRPr="006745C8">
        <w:rPr>
          <w:b/>
        </w:rPr>
        <w:t>itself</w:t>
      </w:r>
      <w:r>
        <w:rPr>
          <w:b/>
        </w:rPr>
        <w:t xml:space="preserve">, </w:t>
      </w:r>
      <w:r w:rsidRPr="006745C8">
        <w:t>see the examples below</w:t>
      </w:r>
      <w:r>
        <w:t>.</w:t>
      </w:r>
    </w:p>
    <w:p w14:paraId="36AB6552" w14:textId="77777777" w:rsidR="006745C8" w:rsidRDefault="006745C8" w:rsidP="006745C8">
      <w:pPr>
        <w:pStyle w:val="Heading3"/>
      </w:pPr>
      <w:r>
        <w:t>Example</w:t>
      </w:r>
    </w:p>
    <w:tbl>
      <w:tblPr>
        <w:tblStyle w:val="TableGrid1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53"/>
      </w:tblGrid>
      <w:tr w:rsidR="006745C8" w:rsidRPr="00D46CFA" w14:paraId="09F88A58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85ABCCC" w14:textId="77777777" w:rsidR="006745C8" w:rsidRPr="00164678" w:rsidRDefault="006745C8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21C7D30E" w14:textId="77777777" w:rsidR="006745C8" w:rsidRPr="00D46CFA" w:rsidRDefault="006745C8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6745C8" w:rsidRPr="00C95B78" w14:paraId="5B968B7B" w14:textId="77777777" w:rsidTr="00C27F26">
        <w:tc>
          <w:tcPr>
            <w:tcW w:w="1380" w:type="dxa"/>
          </w:tcPr>
          <w:p w14:paraId="22F2ACBF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8</w:t>
            </w:r>
          </w:p>
          <w:p w14:paraId="52D9EB69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0</w:t>
            </w:r>
          </w:p>
          <w:p w14:paraId="0D28F4B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2</w:t>
            </w:r>
          </w:p>
          <w:p w14:paraId="773FB9BC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4</w:t>
            </w:r>
          </w:p>
          <w:p w14:paraId="62C54B2B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2 3</w:t>
            </w:r>
          </w:p>
          <w:p w14:paraId="45E1A3C9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4 5</w:t>
            </w:r>
          </w:p>
          <w:p w14:paraId="7C5536D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8</w:t>
            </w:r>
          </w:p>
          <w:p w14:paraId="6C25309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6</w:t>
            </w:r>
          </w:p>
          <w:p w14:paraId="69C5048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7</w:t>
            </w:r>
          </w:p>
          <w:p w14:paraId="464B0DB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8</w:t>
            </w:r>
          </w:p>
          <w:p w14:paraId="48596C6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 7</w:t>
            </w:r>
          </w:p>
          <w:p w14:paraId="299FDC12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 8</w:t>
            </w:r>
          </w:p>
          <w:p w14:paraId="74CA6AAA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</w:t>
            </w:r>
          </w:p>
          <w:p w14:paraId="63B612C4" w14:textId="35E33FB3" w:rsidR="006745C8" w:rsidRPr="00C95B78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</w:t>
            </w:r>
          </w:p>
        </w:tc>
        <w:tc>
          <w:tcPr>
            <w:tcW w:w="4253" w:type="dxa"/>
          </w:tcPr>
          <w:p w14:paraId="77538F36" w14:textId="77777777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Shortest path length is: 3</w:t>
            </w:r>
          </w:p>
          <w:p w14:paraId="00391430" w14:textId="5BAA0A38" w:rsid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 xml:space="preserve">1 4 5 7 </w:t>
            </w:r>
          </w:p>
          <w:p w14:paraId="34593807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0BF9742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95B1B3D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730654BA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2323FDE9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35958AE4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1EFECB37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082B5F74" w14:textId="553E4C84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20A55C5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4EBA4930" w14:textId="187B2FAE" w:rsidR="004A4110" w:rsidRPr="00C95B78" w:rsidRDefault="004A4110" w:rsidP="004A4110">
            <w:pPr>
              <w:rPr>
                <w:rFonts w:ascii="Consolas" w:hAnsi="Consolas" w:cs="Consolas"/>
                <w:noProof/>
              </w:rPr>
            </w:pPr>
          </w:p>
        </w:tc>
      </w:tr>
      <w:tr w:rsidR="004A4110" w:rsidRPr="00C95B78" w14:paraId="4743155F" w14:textId="77777777" w:rsidTr="00C27F26">
        <w:tc>
          <w:tcPr>
            <w:tcW w:w="1380" w:type="dxa"/>
          </w:tcPr>
          <w:p w14:paraId="14421755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4685C882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1569F8A6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5</w:t>
            </w:r>
          </w:p>
          <w:p w14:paraId="1D74AE7B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4</w:t>
            </w:r>
          </w:p>
          <w:p w14:paraId="205664AD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7</w:t>
            </w:r>
          </w:p>
          <w:p w14:paraId="2D60F8F8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 8</w:t>
            </w:r>
          </w:p>
          <w:p w14:paraId="7C3C1DCD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8 2</w:t>
            </w:r>
          </w:p>
          <w:p w14:paraId="29504E44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2 3</w:t>
            </w:r>
          </w:p>
          <w:p w14:paraId="08D745DF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3 4</w:t>
            </w:r>
          </w:p>
          <w:p w14:paraId="45A03435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4 1</w:t>
            </w:r>
          </w:p>
          <w:p w14:paraId="2DFFB7F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 2</w:t>
            </w:r>
          </w:p>
          <w:p w14:paraId="46402E21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9 10</w:t>
            </w:r>
          </w:p>
          <w:p w14:paraId="27368DD1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 9</w:t>
            </w:r>
          </w:p>
          <w:p w14:paraId="72EB5EFE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</w:t>
            </w:r>
          </w:p>
          <w:p w14:paraId="32DC95C8" w14:textId="4AA82ED5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3</w:t>
            </w:r>
          </w:p>
        </w:tc>
        <w:tc>
          <w:tcPr>
            <w:tcW w:w="4253" w:type="dxa"/>
          </w:tcPr>
          <w:p w14:paraId="30492B2F" w14:textId="77777777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Shortest path length is: 2</w:t>
            </w:r>
          </w:p>
          <w:p w14:paraId="536AE795" w14:textId="020A7575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6 2 3</w:t>
            </w:r>
          </w:p>
        </w:tc>
      </w:tr>
    </w:tbl>
    <w:p w14:paraId="5A8CC790" w14:textId="7CAED5B5" w:rsidR="0099769B" w:rsidRDefault="0099769B" w:rsidP="006745C8">
      <w:pPr>
        <w:spacing w:line="360" w:lineRule="auto"/>
      </w:pPr>
    </w:p>
    <w:sectPr w:rsidR="0099769B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25AD8" w14:textId="77777777" w:rsidR="00AD112D" w:rsidRDefault="00AD112D" w:rsidP="008068A2">
      <w:pPr>
        <w:spacing w:after="0" w:line="240" w:lineRule="auto"/>
      </w:pPr>
      <w:r>
        <w:separator/>
      </w:r>
    </w:p>
  </w:endnote>
  <w:endnote w:type="continuationSeparator" w:id="0">
    <w:p w14:paraId="25C37FD7" w14:textId="77777777" w:rsidR="00AD112D" w:rsidRDefault="00AD11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F4B6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F4B6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4A8C1" w14:textId="77777777" w:rsidR="00AD112D" w:rsidRDefault="00AD112D" w:rsidP="008068A2">
      <w:pPr>
        <w:spacing w:after="0" w:line="240" w:lineRule="auto"/>
      </w:pPr>
      <w:r>
        <w:separator/>
      </w:r>
    </w:p>
  </w:footnote>
  <w:footnote w:type="continuationSeparator" w:id="0">
    <w:p w14:paraId="0329B3E3" w14:textId="77777777" w:rsidR="00AD112D" w:rsidRDefault="00AD11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C36ED"/>
    <w:multiLevelType w:val="hybridMultilevel"/>
    <w:tmpl w:val="4BB02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C0FF1"/>
    <w:multiLevelType w:val="hybridMultilevel"/>
    <w:tmpl w:val="668C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17"/>
  </w:num>
  <w:num w:numId="5">
    <w:abstractNumId w:val="4"/>
  </w:num>
  <w:num w:numId="6">
    <w:abstractNumId w:val="1"/>
  </w:num>
  <w:num w:numId="7">
    <w:abstractNumId w:val="19"/>
  </w:num>
  <w:num w:numId="8">
    <w:abstractNumId w:val="22"/>
  </w:num>
  <w:num w:numId="9">
    <w:abstractNumId w:val="16"/>
  </w:num>
  <w:num w:numId="10">
    <w:abstractNumId w:val="3"/>
  </w:num>
  <w:num w:numId="11">
    <w:abstractNumId w:val="9"/>
  </w:num>
  <w:num w:numId="12">
    <w:abstractNumId w:val="24"/>
  </w:num>
  <w:num w:numId="13">
    <w:abstractNumId w:val="14"/>
  </w:num>
  <w:num w:numId="14">
    <w:abstractNumId w:val="18"/>
  </w:num>
  <w:num w:numId="15">
    <w:abstractNumId w:val="7"/>
  </w:num>
  <w:num w:numId="16">
    <w:abstractNumId w:val="0"/>
  </w:num>
  <w:num w:numId="17">
    <w:abstractNumId w:val="20"/>
  </w:num>
  <w:num w:numId="18">
    <w:abstractNumId w:val="6"/>
  </w:num>
  <w:num w:numId="19">
    <w:abstractNumId w:val="8"/>
  </w:num>
  <w:num w:numId="20">
    <w:abstractNumId w:val="12"/>
  </w:num>
  <w:num w:numId="21">
    <w:abstractNumId w:val="21"/>
  </w:num>
  <w:num w:numId="22">
    <w:abstractNumId w:val="8"/>
    <w:lvlOverride w:ilvl="0">
      <w:startOverride w:val="1"/>
    </w:lvlOverride>
  </w:num>
  <w:num w:numId="23">
    <w:abstractNumId w:val="5"/>
  </w:num>
  <w:num w:numId="24">
    <w:abstractNumId w:val="8"/>
    <w:lvlOverride w:ilvl="0">
      <w:startOverride w:val="1"/>
    </w:lvlOverride>
  </w:num>
  <w:num w:numId="25">
    <w:abstractNumId w:val="23"/>
  </w:num>
  <w:num w:numId="26">
    <w:abstractNumId w:val="10"/>
  </w:num>
  <w:num w:numId="27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A1MDO1NLY0sDRR0lEKTi0uzszPAykwrAUAbXlg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89"/>
    <w:rsid w:val="00064D15"/>
    <w:rsid w:val="0008559D"/>
    <w:rsid w:val="00086727"/>
    <w:rsid w:val="0009116C"/>
    <w:rsid w:val="0009209B"/>
    <w:rsid w:val="000A3E34"/>
    <w:rsid w:val="000A6794"/>
    <w:rsid w:val="000B39E6"/>
    <w:rsid w:val="000B56F0"/>
    <w:rsid w:val="000C5361"/>
    <w:rsid w:val="000E2B35"/>
    <w:rsid w:val="00103906"/>
    <w:rsid w:val="001275B9"/>
    <w:rsid w:val="00137FD4"/>
    <w:rsid w:val="00142A94"/>
    <w:rsid w:val="00142C75"/>
    <w:rsid w:val="001449E8"/>
    <w:rsid w:val="00145CEE"/>
    <w:rsid w:val="001619DF"/>
    <w:rsid w:val="00164CDC"/>
    <w:rsid w:val="00167CF1"/>
    <w:rsid w:val="00171021"/>
    <w:rsid w:val="00175E1D"/>
    <w:rsid w:val="001837BD"/>
    <w:rsid w:val="00183A2C"/>
    <w:rsid w:val="001A16F7"/>
    <w:rsid w:val="001A60C0"/>
    <w:rsid w:val="001A6728"/>
    <w:rsid w:val="001B7060"/>
    <w:rsid w:val="001C1FCD"/>
    <w:rsid w:val="001C4FD6"/>
    <w:rsid w:val="001D2464"/>
    <w:rsid w:val="001D50AE"/>
    <w:rsid w:val="001E0D77"/>
    <w:rsid w:val="001E1161"/>
    <w:rsid w:val="001E3FEF"/>
    <w:rsid w:val="00202683"/>
    <w:rsid w:val="00206211"/>
    <w:rsid w:val="00215FCE"/>
    <w:rsid w:val="0023257B"/>
    <w:rsid w:val="002326A7"/>
    <w:rsid w:val="00232E6A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4AD"/>
    <w:rsid w:val="002D07CA"/>
    <w:rsid w:val="002E2C90"/>
    <w:rsid w:val="00300E8E"/>
    <w:rsid w:val="00303D54"/>
    <w:rsid w:val="00305122"/>
    <w:rsid w:val="00314A10"/>
    <w:rsid w:val="003230CF"/>
    <w:rsid w:val="003244AE"/>
    <w:rsid w:val="0033212E"/>
    <w:rsid w:val="0033490F"/>
    <w:rsid w:val="003510A7"/>
    <w:rsid w:val="00376D5D"/>
    <w:rsid w:val="00380A57"/>
    <w:rsid w:val="003817EF"/>
    <w:rsid w:val="00382A45"/>
    <w:rsid w:val="003A0464"/>
    <w:rsid w:val="003A1601"/>
    <w:rsid w:val="003A33F9"/>
    <w:rsid w:val="003A5602"/>
    <w:rsid w:val="003B0278"/>
    <w:rsid w:val="003B1846"/>
    <w:rsid w:val="003B6A53"/>
    <w:rsid w:val="003D4DA8"/>
    <w:rsid w:val="003E1013"/>
    <w:rsid w:val="003E167F"/>
    <w:rsid w:val="003E2A3C"/>
    <w:rsid w:val="003E2F33"/>
    <w:rsid w:val="003E6BFB"/>
    <w:rsid w:val="003F1864"/>
    <w:rsid w:val="0041081C"/>
    <w:rsid w:val="00424C4B"/>
    <w:rsid w:val="004311CA"/>
    <w:rsid w:val="004331C6"/>
    <w:rsid w:val="00450DD1"/>
    <w:rsid w:val="0047331A"/>
    <w:rsid w:val="0047640B"/>
    <w:rsid w:val="0047644B"/>
    <w:rsid w:val="00476D4B"/>
    <w:rsid w:val="00491748"/>
    <w:rsid w:val="004A4110"/>
    <w:rsid w:val="004A76C0"/>
    <w:rsid w:val="004A7E77"/>
    <w:rsid w:val="004B0253"/>
    <w:rsid w:val="004C0A80"/>
    <w:rsid w:val="004D03E1"/>
    <w:rsid w:val="004D0413"/>
    <w:rsid w:val="004D29A9"/>
    <w:rsid w:val="004E0D4F"/>
    <w:rsid w:val="004E4C1E"/>
    <w:rsid w:val="004E55DB"/>
    <w:rsid w:val="004E66E5"/>
    <w:rsid w:val="0050017E"/>
    <w:rsid w:val="00503820"/>
    <w:rsid w:val="005054C7"/>
    <w:rsid w:val="00507F81"/>
    <w:rsid w:val="0051080A"/>
    <w:rsid w:val="005172E9"/>
    <w:rsid w:val="00517B12"/>
    <w:rsid w:val="00524789"/>
    <w:rsid w:val="00527BE8"/>
    <w:rsid w:val="00530790"/>
    <w:rsid w:val="00541DF3"/>
    <w:rsid w:val="005439C9"/>
    <w:rsid w:val="0054494D"/>
    <w:rsid w:val="00553B24"/>
    <w:rsid w:val="00553CCB"/>
    <w:rsid w:val="00563DC7"/>
    <w:rsid w:val="00564029"/>
    <w:rsid w:val="00564D7B"/>
    <w:rsid w:val="0056527D"/>
    <w:rsid w:val="00565C69"/>
    <w:rsid w:val="0056711E"/>
    <w:rsid w:val="0056786B"/>
    <w:rsid w:val="0057138C"/>
    <w:rsid w:val="005803E5"/>
    <w:rsid w:val="005825E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A10"/>
    <w:rsid w:val="00604363"/>
    <w:rsid w:val="0061625E"/>
    <w:rsid w:val="00624212"/>
    <w:rsid w:val="006242A9"/>
    <w:rsid w:val="00624DCF"/>
    <w:rsid w:val="0063342B"/>
    <w:rsid w:val="00640502"/>
    <w:rsid w:val="00644D27"/>
    <w:rsid w:val="00661287"/>
    <w:rsid w:val="006640AE"/>
    <w:rsid w:val="00670041"/>
    <w:rsid w:val="00671FE2"/>
    <w:rsid w:val="006745C8"/>
    <w:rsid w:val="00680831"/>
    <w:rsid w:val="00684583"/>
    <w:rsid w:val="00686C0C"/>
    <w:rsid w:val="00695634"/>
    <w:rsid w:val="006A2531"/>
    <w:rsid w:val="006A7D44"/>
    <w:rsid w:val="006D239A"/>
    <w:rsid w:val="006D3E56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499"/>
    <w:rsid w:val="00785258"/>
    <w:rsid w:val="00791F02"/>
    <w:rsid w:val="0079324A"/>
    <w:rsid w:val="00794EEE"/>
    <w:rsid w:val="00796000"/>
    <w:rsid w:val="007967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A25"/>
    <w:rsid w:val="007F5F65"/>
    <w:rsid w:val="00801502"/>
    <w:rsid w:val="00803217"/>
    <w:rsid w:val="008063E1"/>
    <w:rsid w:val="008068A2"/>
    <w:rsid w:val="008105A0"/>
    <w:rsid w:val="0082342F"/>
    <w:rsid w:val="00836CA4"/>
    <w:rsid w:val="0085184F"/>
    <w:rsid w:val="008605BB"/>
    <w:rsid w:val="00861625"/>
    <w:rsid w:val="008617B5"/>
    <w:rsid w:val="00862CA4"/>
    <w:rsid w:val="00870828"/>
    <w:rsid w:val="00873C24"/>
    <w:rsid w:val="0088080B"/>
    <w:rsid w:val="008A2811"/>
    <w:rsid w:val="008B07D7"/>
    <w:rsid w:val="008B557F"/>
    <w:rsid w:val="008B770D"/>
    <w:rsid w:val="008C2344"/>
    <w:rsid w:val="008C2B83"/>
    <w:rsid w:val="008C5930"/>
    <w:rsid w:val="008D6097"/>
    <w:rsid w:val="008E6CF3"/>
    <w:rsid w:val="008F202C"/>
    <w:rsid w:val="008F5B43"/>
    <w:rsid w:val="008F5FDB"/>
    <w:rsid w:val="0090092A"/>
    <w:rsid w:val="00902E68"/>
    <w:rsid w:val="00912BC6"/>
    <w:rsid w:val="0092145D"/>
    <w:rsid w:val="009254B7"/>
    <w:rsid w:val="00930CEE"/>
    <w:rsid w:val="00935EB7"/>
    <w:rsid w:val="00941433"/>
    <w:rsid w:val="00941FFF"/>
    <w:rsid w:val="00955691"/>
    <w:rsid w:val="00961157"/>
    <w:rsid w:val="00965C5B"/>
    <w:rsid w:val="0096684B"/>
    <w:rsid w:val="00972C7F"/>
    <w:rsid w:val="00976E46"/>
    <w:rsid w:val="00977D2A"/>
    <w:rsid w:val="0099769B"/>
    <w:rsid w:val="009B1566"/>
    <w:rsid w:val="009B4FB4"/>
    <w:rsid w:val="009C0C39"/>
    <w:rsid w:val="009C4F17"/>
    <w:rsid w:val="009D1805"/>
    <w:rsid w:val="009D3987"/>
    <w:rsid w:val="009E1A09"/>
    <w:rsid w:val="009E78C0"/>
    <w:rsid w:val="00A02545"/>
    <w:rsid w:val="00A025E6"/>
    <w:rsid w:val="00A05555"/>
    <w:rsid w:val="00A06D89"/>
    <w:rsid w:val="00A21828"/>
    <w:rsid w:val="00A35790"/>
    <w:rsid w:val="00A373BB"/>
    <w:rsid w:val="00A45A89"/>
    <w:rsid w:val="00A47F12"/>
    <w:rsid w:val="00A66DE2"/>
    <w:rsid w:val="00A70227"/>
    <w:rsid w:val="00A720E7"/>
    <w:rsid w:val="00A847D3"/>
    <w:rsid w:val="00A91308"/>
    <w:rsid w:val="00AA3772"/>
    <w:rsid w:val="00AB0891"/>
    <w:rsid w:val="00AB106E"/>
    <w:rsid w:val="00AB2224"/>
    <w:rsid w:val="00AC2D85"/>
    <w:rsid w:val="00AC36D6"/>
    <w:rsid w:val="00AC60FE"/>
    <w:rsid w:val="00AC77AD"/>
    <w:rsid w:val="00AD112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BBF"/>
    <w:rsid w:val="00B753E7"/>
    <w:rsid w:val="00B86AF3"/>
    <w:rsid w:val="00B9309B"/>
    <w:rsid w:val="00BA1F40"/>
    <w:rsid w:val="00BA2D94"/>
    <w:rsid w:val="00BA4820"/>
    <w:rsid w:val="00BA644D"/>
    <w:rsid w:val="00BB05FA"/>
    <w:rsid w:val="00BB5B10"/>
    <w:rsid w:val="00BC0A7F"/>
    <w:rsid w:val="00BC56D6"/>
    <w:rsid w:val="00BC665E"/>
    <w:rsid w:val="00BE399E"/>
    <w:rsid w:val="00BE73CA"/>
    <w:rsid w:val="00BF1775"/>
    <w:rsid w:val="00BF201D"/>
    <w:rsid w:val="00C0490B"/>
    <w:rsid w:val="00C07904"/>
    <w:rsid w:val="00C121AF"/>
    <w:rsid w:val="00C14C80"/>
    <w:rsid w:val="00C22BDA"/>
    <w:rsid w:val="00C27853"/>
    <w:rsid w:val="00C355A5"/>
    <w:rsid w:val="00C43B64"/>
    <w:rsid w:val="00C53F37"/>
    <w:rsid w:val="00C5499A"/>
    <w:rsid w:val="00C62A0F"/>
    <w:rsid w:val="00C75C06"/>
    <w:rsid w:val="00C8056A"/>
    <w:rsid w:val="00C82862"/>
    <w:rsid w:val="00C84E4D"/>
    <w:rsid w:val="00C914D7"/>
    <w:rsid w:val="00C97562"/>
    <w:rsid w:val="00CA2FD0"/>
    <w:rsid w:val="00CB626D"/>
    <w:rsid w:val="00CD2942"/>
    <w:rsid w:val="00CD5181"/>
    <w:rsid w:val="00CD7485"/>
    <w:rsid w:val="00CE2360"/>
    <w:rsid w:val="00CE236C"/>
    <w:rsid w:val="00CF0047"/>
    <w:rsid w:val="00CF094F"/>
    <w:rsid w:val="00D118A2"/>
    <w:rsid w:val="00D13307"/>
    <w:rsid w:val="00D16B9B"/>
    <w:rsid w:val="00D22895"/>
    <w:rsid w:val="00D3404A"/>
    <w:rsid w:val="00D4354E"/>
    <w:rsid w:val="00D43F69"/>
    <w:rsid w:val="00D45D64"/>
    <w:rsid w:val="00D50F79"/>
    <w:rsid w:val="00D512B9"/>
    <w:rsid w:val="00D55B63"/>
    <w:rsid w:val="00D61274"/>
    <w:rsid w:val="00D73957"/>
    <w:rsid w:val="00D8395C"/>
    <w:rsid w:val="00D910AA"/>
    <w:rsid w:val="00DA028F"/>
    <w:rsid w:val="00DA692F"/>
    <w:rsid w:val="00DC28E6"/>
    <w:rsid w:val="00DC79E8"/>
    <w:rsid w:val="00DD25A8"/>
    <w:rsid w:val="00DD30C7"/>
    <w:rsid w:val="00DD55F0"/>
    <w:rsid w:val="00DD6EE7"/>
    <w:rsid w:val="00DD7BB2"/>
    <w:rsid w:val="00DE1B8E"/>
    <w:rsid w:val="00DF00FA"/>
    <w:rsid w:val="00DF57D8"/>
    <w:rsid w:val="00DF6F6D"/>
    <w:rsid w:val="00E032C5"/>
    <w:rsid w:val="00E229CA"/>
    <w:rsid w:val="00E24C6A"/>
    <w:rsid w:val="00E25811"/>
    <w:rsid w:val="00E32F85"/>
    <w:rsid w:val="00E36FD8"/>
    <w:rsid w:val="00E37380"/>
    <w:rsid w:val="00E418BD"/>
    <w:rsid w:val="00E465C4"/>
    <w:rsid w:val="00E475E1"/>
    <w:rsid w:val="00E5525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955"/>
    <w:rsid w:val="00ED73C4"/>
    <w:rsid w:val="00EF3A01"/>
    <w:rsid w:val="00F20B48"/>
    <w:rsid w:val="00F258BA"/>
    <w:rsid w:val="00F27E9C"/>
    <w:rsid w:val="00F35D5C"/>
    <w:rsid w:val="00F41F41"/>
    <w:rsid w:val="00F46918"/>
    <w:rsid w:val="00F46DDE"/>
    <w:rsid w:val="00F655ED"/>
    <w:rsid w:val="00F670DE"/>
    <w:rsid w:val="00F7033C"/>
    <w:rsid w:val="00F7077B"/>
    <w:rsid w:val="00F9135D"/>
    <w:rsid w:val="00F9558F"/>
    <w:rsid w:val="00F96D0D"/>
    <w:rsid w:val="00F976AD"/>
    <w:rsid w:val="00FA5C52"/>
    <w:rsid w:val="00FA6461"/>
    <w:rsid w:val="00FB270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5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63/Graph-Theory-Traversal-and-Shortest-Path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637/algorithms-fundamentals-with-c-sharp-december-2021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E11E4D-A074-479A-A157-3141B8C17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2</TotalTime>
  <Pages>10</Pages>
  <Words>1178</Words>
  <Characters>6717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7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99</cp:revision>
  <cp:lastPrinted>2015-10-26T22:35:00Z</cp:lastPrinted>
  <dcterms:created xsi:type="dcterms:W3CDTF">2019-11-12T12:29:00Z</dcterms:created>
  <dcterms:modified xsi:type="dcterms:W3CDTF">2022-04-28T07:55:00Z</dcterms:modified>
  <cp:category>computer programming;programming;software development;software engineering</cp:category>
</cp:coreProperties>
</file>